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0301E" w:rsidRPr="00E9241B" w:rsidTr="0060301E">
        <w:tc>
          <w:tcPr>
            <w:tcW w:w="4785" w:type="dxa"/>
          </w:tcPr>
          <w:p w:rsidR="0060301E" w:rsidRPr="00E9241B" w:rsidRDefault="0060301E" w:rsidP="00E9241B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60301E" w:rsidRPr="00E9241B" w:rsidRDefault="0060301E" w:rsidP="00E9241B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60301E" w:rsidRPr="00E9241B" w:rsidRDefault="0060301E" w:rsidP="00E9241B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0301E" w:rsidRPr="00E9241B" w:rsidRDefault="0060301E" w:rsidP="00E9241B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60301E" w:rsidRPr="00E9241B" w:rsidRDefault="0060301E" w:rsidP="00E9241B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0301E" w:rsidRPr="00E9241B" w:rsidRDefault="0060301E" w:rsidP="00E9241B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9241B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0301E" w:rsidRPr="00E9241B" w:rsidRDefault="0060301E" w:rsidP="00E9241B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60301E" w:rsidRPr="00E9241B" w:rsidRDefault="0060301E" w:rsidP="00E9241B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E9241B">
        <w:rPr>
          <w:rFonts w:ascii="Times New Roman" w:hAnsi="Times New Roman" w:cs="Times New Roman"/>
          <w:b/>
          <w:sz w:val="24"/>
          <w:szCs w:val="24"/>
        </w:rPr>
        <w:t>ЭКЗЕГЕЗА НОВОГО ЗАВЕТА (АПОСТОЛ)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E924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9241B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E9241B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E9241B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E9241B">
        <w:rPr>
          <w:rFonts w:ascii="Times New Roman" w:hAnsi="Times New Roman" w:cs="Times New Roman"/>
          <w:b/>
          <w:i/>
          <w:sz w:val="24"/>
          <w:szCs w:val="24"/>
        </w:rPr>
        <w:t>очная</w:t>
      </w:r>
      <w:r w:rsidR="00D873D2" w:rsidRPr="00E9241B">
        <w:rPr>
          <w:rFonts w:ascii="Times New Roman" w:hAnsi="Times New Roman" w:cs="Times New Roman"/>
          <w:b/>
          <w:i/>
          <w:sz w:val="24"/>
          <w:szCs w:val="24"/>
        </w:rPr>
        <w:t>, очно-заочная</w:t>
      </w: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E9241B" w:rsidRDefault="0060301E" w:rsidP="00E9241B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Москва, 201</w:t>
      </w:r>
      <w:r w:rsidR="00C73C7D" w:rsidRPr="00E9241B">
        <w:rPr>
          <w:rFonts w:ascii="Times New Roman" w:hAnsi="Times New Roman" w:cs="Times New Roman"/>
          <w:sz w:val="24"/>
          <w:szCs w:val="24"/>
        </w:rPr>
        <w:t>8</w:t>
      </w:r>
      <w:r w:rsidRPr="00E9241B">
        <w:rPr>
          <w:rFonts w:ascii="Times New Roman" w:hAnsi="Times New Roman" w:cs="Times New Roman"/>
          <w:sz w:val="24"/>
          <w:szCs w:val="24"/>
        </w:rPr>
        <w:t xml:space="preserve"> г.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954361243"/>
        <w:docPartObj>
          <w:docPartGallery w:val="Table of Contents"/>
          <w:docPartUnique/>
        </w:docPartObj>
      </w:sdtPr>
      <w:sdtEndPr/>
      <w:sdtContent>
        <w:p w:rsidR="003B1771" w:rsidRPr="00E9241B" w:rsidRDefault="003B1771" w:rsidP="00E9241B">
          <w:pPr>
            <w:pStyle w:val="af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9241B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F3B25" w:rsidRPr="00E9241B" w:rsidRDefault="00AF3B25" w:rsidP="00E9241B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E9241B" w:rsidRPr="00E9241B" w:rsidRDefault="00930767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E9241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B1771" w:rsidRPr="00E9241B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9241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2768255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ь дисциплины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55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56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56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57" w:history="1">
            <w:r w:rsidR="00E9241B" w:rsidRPr="00E9241B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своения дисциплины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57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58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ём дисциплины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58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59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Разделы дисциплины и их трудоёмкость по видам учебных занятий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59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0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0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1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ое обеспечение для самостоятельной работы обучающихся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1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8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2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2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8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3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3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1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4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4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5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5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9241B" w:rsidRPr="00E9241B" w:rsidRDefault="004E0351" w:rsidP="00E9241B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68266" w:history="1">
            <w:r w:rsidR="00E9241B" w:rsidRPr="00E9241B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68266 \h </w:instrTex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E9241B" w:rsidRPr="00E9241B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B1771" w:rsidRPr="00E9241B" w:rsidRDefault="00930767" w:rsidP="00E9241B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9241B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AB68F0" w:rsidRPr="00E9241B" w:rsidRDefault="00AB68F0" w:rsidP="00E9241B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3B1771" w:rsidRPr="00E9241B" w:rsidRDefault="003B1771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E9241B" w:rsidRDefault="003B1771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E9241B" w:rsidRDefault="003B1771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E9241B" w:rsidRDefault="003B1771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AB68F0" w:rsidRPr="00E9241B" w:rsidRDefault="000B6075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2" w:name="_Toc2768255"/>
      <w:r w:rsidRPr="00E9241B">
        <w:rPr>
          <w:rFonts w:cs="Times New Roman"/>
          <w:sz w:val="24"/>
          <w:szCs w:val="24"/>
        </w:rPr>
        <w:lastRenderedPageBreak/>
        <w:t>Цел</w:t>
      </w:r>
      <w:r w:rsidR="001A4074" w:rsidRPr="00E9241B">
        <w:rPr>
          <w:rFonts w:cs="Times New Roman"/>
          <w:sz w:val="24"/>
          <w:szCs w:val="24"/>
        </w:rPr>
        <w:t>ь</w:t>
      </w:r>
      <w:r w:rsidRPr="00E9241B">
        <w:rPr>
          <w:rFonts w:cs="Times New Roman"/>
          <w:sz w:val="24"/>
          <w:szCs w:val="24"/>
        </w:rPr>
        <w:t xml:space="preserve"> дисциплины</w:t>
      </w:r>
      <w:bookmarkEnd w:id="72"/>
    </w:p>
    <w:p w:rsidR="00AB68F0" w:rsidRPr="00E9241B" w:rsidRDefault="00AB68F0" w:rsidP="00E9241B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</w:t>
      </w:r>
      <w:proofErr w:type="gramStart"/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авла и Соборных посланиях, ознакомление с важнейшими </w:t>
      </w:r>
      <w:proofErr w:type="spellStart"/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</w:r>
      <w:proofErr w:type="gramEnd"/>
    </w:p>
    <w:p w:rsidR="001A4074" w:rsidRPr="00E9241B" w:rsidRDefault="001A4074" w:rsidP="00E9241B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1A4074" w:rsidRPr="00E9241B" w:rsidRDefault="001A4074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2768256"/>
      <w:r w:rsidRPr="00E9241B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3"/>
    </w:p>
    <w:p w:rsidR="001A4074" w:rsidRPr="00E9241B" w:rsidRDefault="001A4074" w:rsidP="00E9241B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находится в </w:t>
      </w:r>
      <w:r w:rsidR="00484354"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базов</w:t>
      </w:r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ой части образовательной программы и относ</w:t>
      </w:r>
      <w:r w:rsidR="00D873D2"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ится к обязательным дисциплинам в учебном плане очной формы обучения и среди обязательных дисциплин вариативной части в учебном плане очно-заочной формы обучения.</w:t>
      </w:r>
    </w:p>
    <w:p w:rsidR="001A4074" w:rsidRPr="00E9241B" w:rsidRDefault="001A4074" w:rsidP="00E9241B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Дисциплина изучается на втором курсе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 xml:space="preserve"> (3 и 4 семестр). Она является естественным продолжением курса «</w:t>
      </w:r>
      <w:r w:rsidR="00484354" w:rsidRPr="00E9241B">
        <w:rPr>
          <w:rFonts w:ascii="Times New Roman" w:hAnsi="Times New Roman" w:cs="Times New Roman"/>
          <w:sz w:val="24"/>
          <w:szCs w:val="24"/>
        </w:rPr>
        <w:t>Священное Писание Нового</w:t>
      </w:r>
      <w:r w:rsidRPr="00E9241B">
        <w:rPr>
          <w:rFonts w:ascii="Times New Roman" w:hAnsi="Times New Roman" w:cs="Times New Roman"/>
          <w:sz w:val="24"/>
          <w:szCs w:val="24"/>
        </w:rPr>
        <w:t xml:space="preserve"> Завет</w:t>
      </w:r>
      <w:r w:rsidR="00484354" w:rsidRPr="00E9241B">
        <w:rPr>
          <w:rFonts w:ascii="Times New Roman" w:hAnsi="Times New Roman" w:cs="Times New Roman"/>
          <w:sz w:val="24"/>
          <w:szCs w:val="24"/>
        </w:rPr>
        <w:t>а</w:t>
      </w:r>
      <w:r w:rsidRPr="00E9241B">
        <w:rPr>
          <w:rFonts w:ascii="Times New Roman" w:hAnsi="Times New Roman" w:cs="Times New Roman"/>
          <w:sz w:val="24"/>
          <w:szCs w:val="24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E9241B" w:rsidRDefault="001A4074" w:rsidP="00E9241B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4" w:name="_Toc2768257"/>
      <w:r w:rsidRPr="00E9241B">
        <w:rPr>
          <w:rFonts w:eastAsia="Times New Roman" w:cs="Times New Roman"/>
          <w:sz w:val="24"/>
          <w:szCs w:val="24"/>
        </w:rPr>
        <w:t>Планируемые результаты освоения дисциплины</w:t>
      </w:r>
      <w:bookmarkEnd w:id="74"/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5" w:name="_Toc474158824"/>
      <w:bookmarkStart w:id="76" w:name="_Toc474326336"/>
      <w:r w:rsidRPr="00E9241B">
        <w:rPr>
          <w:rFonts w:ascii="Times New Roman" w:hAnsi="Times New Roman" w:cs="Times New Roman"/>
          <w:sz w:val="24"/>
          <w:szCs w:val="24"/>
        </w:rPr>
        <w:t>Компетенция, формируемая дисциплиной</w:t>
      </w:r>
      <w:bookmarkEnd w:id="75"/>
      <w:bookmarkEnd w:id="76"/>
    </w:p>
    <w:p w:rsidR="006B1040" w:rsidRPr="00E9241B" w:rsidRDefault="006B1040" w:rsidP="00E9241B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7" w:name="_Toc473664500"/>
      <w:bookmarkStart w:id="78" w:name="_Toc473718078"/>
      <w:bookmarkStart w:id="79" w:name="_Toc474158825"/>
      <w:bookmarkStart w:id="80" w:name="_Toc474326337"/>
      <w:r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«Экзегеза Нового Завета (Апостол)» призвана сформировать у обучающихся общепрофессиональную компетенцию ОПК-2</w:t>
      </w:r>
      <w:r w:rsidR="00484354"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="00D873D2" w:rsidRPr="00E9241B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Этапы освоения компетенции</w:t>
      </w:r>
      <w:bookmarkEnd w:id="77"/>
      <w:bookmarkEnd w:id="78"/>
      <w:bookmarkEnd w:id="79"/>
      <w:bookmarkEnd w:id="80"/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</w:t>
      </w:r>
      <w:r w:rsidRPr="00E9241B">
        <w:rPr>
          <w:rFonts w:ascii="Times New Roman" w:hAnsi="Times New Roman" w:cs="Times New Roman"/>
          <w:sz w:val="24"/>
          <w:szCs w:val="24"/>
        </w:rPr>
        <w:lastRenderedPageBreak/>
        <w:t>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саморегуляцию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6B1040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6B1040" w:rsidRPr="00E9241B" w:rsidRDefault="001A4074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1" w:name="_Toc473192889"/>
      <w:r w:rsidRPr="00E9241B">
        <w:rPr>
          <w:rFonts w:ascii="Times New Roman" w:hAnsi="Times New Roman" w:cs="Times New Roman"/>
          <w:sz w:val="24"/>
          <w:szCs w:val="24"/>
        </w:rPr>
        <w:t>Знания, умения, навыки</w:t>
      </w:r>
      <w:r w:rsidR="006B1040" w:rsidRPr="00E9241B">
        <w:rPr>
          <w:rFonts w:ascii="Times New Roman" w:hAnsi="Times New Roman" w:cs="Times New Roman"/>
          <w:sz w:val="24"/>
          <w:szCs w:val="24"/>
        </w:rPr>
        <w:t xml:space="preserve"> </w:t>
      </w:r>
      <w:bookmarkEnd w:id="81"/>
    </w:p>
    <w:p w:rsidR="00774D96" w:rsidRPr="00E9241B" w:rsidRDefault="00774D96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774D96" w:rsidRPr="00E9241B" w:rsidRDefault="00774D96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6B1040" w:rsidRPr="00E9241B" w:rsidTr="006B1040">
        <w:tc>
          <w:tcPr>
            <w:tcW w:w="959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6B1040" w:rsidRPr="00E9241B" w:rsidTr="006B1040">
        <w:tc>
          <w:tcPr>
            <w:tcW w:w="959" w:type="pct"/>
            <w:vMerge w:val="restart"/>
            <w:shd w:val="clear" w:color="auto" w:fill="auto"/>
          </w:tcPr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  <w:r w:rsidRPr="00E9241B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6B1040" w:rsidRPr="00E9241B" w:rsidTr="006B1040">
        <w:tc>
          <w:tcPr>
            <w:tcW w:w="959" w:type="pct"/>
            <w:vMerge/>
            <w:shd w:val="clear" w:color="auto" w:fill="auto"/>
          </w:tcPr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6B1040" w:rsidRPr="00E9241B" w:rsidTr="001A4074">
        <w:trPr>
          <w:trHeight w:val="699"/>
        </w:trPr>
        <w:tc>
          <w:tcPr>
            <w:tcW w:w="959" w:type="pct"/>
            <w:vMerge/>
            <w:shd w:val="clear" w:color="auto" w:fill="auto"/>
          </w:tcPr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Владение навыком чтения библейских текстов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6B1040" w:rsidRPr="00E9241B" w:rsidTr="006B1040">
        <w:tc>
          <w:tcPr>
            <w:tcW w:w="959" w:type="pct"/>
            <w:vMerge w:val="restar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сновной </w:t>
            </w:r>
          </w:p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6B1040" w:rsidRPr="00E9241B" w:rsidTr="006B1040">
        <w:tc>
          <w:tcPr>
            <w:tcW w:w="959" w:type="pct"/>
            <w:vMerge/>
            <w:shd w:val="clear" w:color="auto" w:fill="auto"/>
          </w:tcPr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6B1040" w:rsidRPr="00E9241B" w:rsidTr="006B1040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</w:pPr>
            <w:r w:rsidRPr="00E9241B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E9241B">
              <w:rPr>
                <w:rFonts w:eastAsia="Calibri"/>
              </w:rPr>
              <w:t>ближними</w:t>
            </w:r>
            <w:proofErr w:type="gramEnd"/>
            <w:r w:rsidRPr="00E9241B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6B1040" w:rsidRPr="00E9241B" w:rsidRDefault="006B1040" w:rsidP="00E9241B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6B1040" w:rsidRPr="00E9241B" w:rsidRDefault="006B1040" w:rsidP="00E9241B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E9241B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6B1040" w:rsidRPr="00E9241B" w:rsidRDefault="006B1040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B68F0" w:rsidRPr="00E9241B" w:rsidRDefault="00AB68F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2" w:name="_Toc2768258"/>
      <w:r w:rsidRPr="00E9241B">
        <w:rPr>
          <w:rFonts w:cs="Times New Roman"/>
          <w:sz w:val="24"/>
          <w:szCs w:val="24"/>
        </w:rPr>
        <w:t>Объ</w:t>
      </w:r>
      <w:r w:rsidR="00D873D2" w:rsidRPr="00E9241B">
        <w:rPr>
          <w:rFonts w:cs="Times New Roman"/>
          <w:sz w:val="24"/>
          <w:szCs w:val="24"/>
        </w:rPr>
        <w:t>ё</w:t>
      </w:r>
      <w:r w:rsidRPr="00E9241B">
        <w:rPr>
          <w:rFonts w:cs="Times New Roman"/>
          <w:sz w:val="24"/>
          <w:szCs w:val="24"/>
        </w:rPr>
        <w:t>м дисциплины</w:t>
      </w:r>
      <w:bookmarkEnd w:id="82"/>
    </w:p>
    <w:p w:rsidR="001A4074" w:rsidRPr="00E9241B" w:rsidRDefault="00AB68F0" w:rsidP="00E9241B">
      <w:pPr>
        <w:pStyle w:val="a3"/>
        <w:spacing w:after="120" w:line="276" w:lineRule="auto"/>
        <w:ind w:firstLine="0"/>
      </w:pPr>
      <w:r w:rsidRPr="00E9241B">
        <w:t>Общая труд</w:t>
      </w:r>
      <w:r w:rsidR="00484354" w:rsidRPr="00E9241B">
        <w:t>о</w:t>
      </w:r>
      <w:r w:rsidR="00D873D2" w:rsidRPr="00E9241B">
        <w:t>ё</w:t>
      </w:r>
      <w:r w:rsidR="00484354" w:rsidRPr="00E9241B">
        <w:t>мкость дисциплины составляет 4</w:t>
      </w:r>
      <w:r w:rsidRPr="00E9241B">
        <w:t xml:space="preserve"> зач</w:t>
      </w:r>
      <w:r w:rsidR="00D873D2" w:rsidRPr="00E9241B">
        <w:t>ё</w:t>
      </w:r>
      <w:r w:rsidRPr="00E9241B">
        <w:t xml:space="preserve">тных единиц, </w:t>
      </w:r>
      <w:r w:rsidR="00484354" w:rsidRPr="00E9241B">
        <w:t>144 академических часа</w:t>
      </w:r>
      <w:bookmarkStart w:id="83" w:name="_Toc473192892"/>
      <w:bookmarkStart w:id="84" w:name="_Toc473543273"/>
      <w:bookmarkStart w:id="85" w:name="_Toc468272474"/>
      <w:bookmarkStart w:id="86" w:name="_Toc468274075"/>
      <w:bookmarkStart w:id="87" w:name="_Toc468278251"/>
      <w:bookmarkStart w:id="88" w:name="_Toc468280918"/>
      <w:bookmarkStart w:id="89" w:name="_Toc473813973"/>
      <w:bookmarkStart w:id="90" w:name="_Toc474334626"/>
      <w:bookmarkStart w:id="91" w:name="_Toc466389279"/>
      <w:bookmarkStart w:id="92" w:name="_Toc466462588"/>
      <w:r w:rsidR="00D873D2" w:rsidRPr="00E9241B">
        <w:t xml:space="preserve"> для очной формы обучения и </w:t>
      </w:r>
      <w:r w:rsidR="004D0274">
        <w:t>7</w:t>
      </w:r>
      <w:r w:rsidR="00D873D2" w:rsidRPr="00E9241B">
        <w:t xml:space="preserve"> зачётных единиц, </w:t>
      </w:r>
      <w:r w:rsidR="004D0274">
        <w:t>252</w:t>
      </w:r>
      <w:r w:rsidR="00D873D2" w:rsidRPr="00E9241B">
        <w:t xml:space="preserve"> академических час</w:t>
      </w:r>
      <w:r w:rsidR="004D0274">
        <w:t>а</w:t>
      </w:r>
      <w:r w:rsidR="00D873D2" w:rsidRPr="00E9241B">
        <w:t xml:space="preserve"> для очно-заочной формы обучения.</w:t>
      </w:r>
    </w:p>
    <w:p w:rsidR="001A4074" w:rsidRPr="00E9241B" w:rsidRDefault="001A4074" w:rsidP="00E9241B">
      <w:pPr>
        <w:pStyle w:val="a3"/>
        <w:spacing w:after="120" w:line="276" w:lineRule="auto"/>
        <w:ind w:firstLine="0"/>
      </w:pPr>
    </w:p>
    <w:p w:rsidR="006B1040" w:rsidRPr="00E9241B" w:rsidRDefault="006B104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3" w:name="_Toc2768259"/>
      <w:r w:rsidRPr="00E9241B">
        <w:rPr>
          <w:rFonts w:cs="Times New Roman"/>
          <w:sz w:val="24"/>
          <w:szCs w:val="24"/>
        </w:rPr>
        <w:lastRenderedPageBreak/>
        <w:t>Разделы дисциплины и их трудо</w:t>
      </w:r>
      <w:r w:rsidR="00D873D2" w:rsidRPr="00E9241B">
        <w:rPr>
          <w:rFonts w:cs="Times New Roman"/>
          <w:sz w:val="24"/>
          <w:szCs w:val="24"/>
        </w:rPr>
        <w:t>ё</w:t>
      </w:r>
      <w:r w:rsidRPr="00E9241B">
        <w:rPr>
          <w:rFonts w:cs="Times New Roman"/>
          <w:sz w:val="24"/>
          <w:szCs w:val="24"/>
        </w:rPr>
        <w:t>мкость по видам учебных занятий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3"/>
      <w:r w:rsidRPr="00E9241B">
        <w:rPr>
          <w:rFonts w:cs="Times New Roman"/>
          <w:sz w:val="24"/>
          <w:szCs w:val="24"/>
        </w:rPr>
        <w:t xml:space="preserve"> </w:t>
      </w:r>
    </w:p>
    <w:p w:rsidR="006F0F7C" w:rsidRPr="00E9241B" w:rsidRDefault="006F0F7C" w:rsidP="00E9241B">
      <w:pPr>
        <w:pStyle w:val="a4"/>
        <w:numPr>
          <w:ilvl w:val="0"/>
          <w:numId w:val="12"/>
        </w:numPr>
        <w:spacing w:after="120" w:line="276" w:lineRule="auto"/>
        <w:rPr>
          <w:u w:val="single"/>
        </w:rPr>
      </w:pPr>
      <w:r w:rsidRPr="00E9241B">
        <w:rPr>
          <w:u w:val="single"/>
        </w:rPr>
        <w:t>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006"/>
        <w:gridCol w:w="668"/>
        <w:gridCol w:w="1294"/>
        <w:gridCol w:w="1225"/>
        <w:gridCol w:w="1019"/>
        <w:gridCol w:w="968"/>
        <w:gridCol w:w="1933"/>
      </w:tblGrid>
      <w:tr w:rsidR="0060301E" w:rsidRPr="00E9241B" w:rsidTr="006F0F7C">
        <w:trPr>
          <w:cantSplit/>
          <w:trHeight w:val="671"/>
        </w:trPr>
        <w:tc>
          <w:tcPr>
            <w:tcW w:w="458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94" w:name="_Toc473813974"/>
            <w:bookmarkStart w:id="95" w:name="_Toc474334627"/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2006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60301E" w:rsidRPr="00E9241B" w:rsidRDefault="0060301E" w:rsidP="00E9241B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4506" w:type="dxa"/>
            <w:gridSpan w:val="4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 w:rsidR="00D873D2"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мкость (в </w:t>
            </w:r>
            <w:r w:rsidR="00D873D2"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академических </w:t>
            </w: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часах)</w:t>
            </w:r>
          </w:p>
        </w:tc>
        <w:tc>
          <w:tcPr>
            <w:tcW w:w="1933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60301E" w:rsidRPr="00E9241B" w:rsidTr="0060301E">
        <w:trPr>
          <w:cantSplit/>
          <w:trHeight w:val="293"/>
        </w:trPr>
        <w:tc>
          <w:tcPr>
            <w:tcW w:w="458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006" w:type="dxa"/>
            <w:vMerge/>
            <w:shd w:val="clear" w:color="auto" w:fill="auto"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8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1225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1019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968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933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60301E" w:rsidRPr="00E9241B" w:rsidTr="0060301E">
        <w:tc>
          <w:tcPr>
            <w:tcW w:w="458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006" w:type="dxa"/>
          </w:tcPr>
          <w:p w:rsidR="0060301E" w:rsidRPr="00E9241B" w:rsidRDefault="0060301E" w:rsidP="00E9241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668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60301E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4</w:t>
            </w:r>
          </w:p>
        </w:tc>
        <w:tc>
          <w:tcPr>
            <w:tcW w:w="968" w:type="dxa"/>
            <w:vMerge w:val="restart"/>
          </w:tcPr>
          <w:p w:rsidR="0060301E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</w:t>
            </w:r>
            <w:r w:rsidR="006F0F7C"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ё</w:t>
            </w: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.</w:t>
            </w:r>
          </w:p>
        </w:tc>
      </w:tr>
      <w:tr w:rsidR="0060301E" w:rsidRPr="00E9241B" w:rsidTr="0060301E">
        <w:tc>
          <w:tcPr>
            <w:tcW w:w="458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</w:tcPr>
          <w:p w:rsidR="0060301E" w:rsidRPr="00E9241B" w:rsidRDefault="0060301E" w:rsidP="00E9241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668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0301E" w:rsidRPr="00E9241B" w:rsidTr="0060301E">
        <w:tc>
          <w:tcPr>
            <w:tcW w:w="458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  <w:shd w:val="clear" w:color="auto" w:fill="auto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668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60301E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60301E" w:rsidRPr="00E9241B" w:rsidRDefault="00C73C7D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4</w:t>
            </w:r>
          </w:p>
        </w:tc>
        <w:tc>
          <w:tcPr>
            <w:tcW w:w="1019" w:type="dxa"/>
            <w:vMerge w:val="restart"/>
          </w:tcPr>
          <w:p w:rsidR="0060301E" w:rsidRPr="00E9241B" w:rsidRDefault="00C73C7D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6</w:t>
            </w:r>
          </w:p>
        </w:tc>
        <w:tc>
          <w:tcPr>
            <w:tcW w:w="968" w:type="dxa"/>
            <w:vMerge w:val="restart"/>
          </w:tcPr>
          <w:p w:rsidR="0060301E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</w:t>
            </w:r>
            <w:r w:rsidR="006F0F7C"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ё</w:t>
            </w: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.</w:t>
            </w:r>
          </w:p>
        </w:tc>
      </w:tr>
      <w:tr w:rsidR="0060301E" w:rsidRPr="00E9241B" w:rsidTr="0060301E">
        <w:tc>
          <w:tcPr>
            <w:tcW w:w="458" w:type="dxa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006" w:type="dxa"/>
            <w:shd w:val="clear" w:color="auto" w:fill="auto"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668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0301E" w:rsidRPr="00E9241B" w:rsidRDefault="0060301E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F0F7C" w:rsidRPr="00E9241B" w:rsidTr="00743880">
        <w:tc>
          <w:tcPr>
            <w:tcW w:w="2464" w:type="dxa"/>
            <w:gridSpan w:val="2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68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2519" w:type="dxa"/>
            <w:gridSpan w:val="2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1019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968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3C1D14" w:rsidRPr="00E9241B" w:rsidTr="00D873D2">
        <w:tc>
          <w:tcPr>
            <w:tcW w:w="2464" w:type="dxa"/>
            <w:gridSpan w:val="2"/>
          </w:tcPr>
          <w:p w:rsidR="003C1D14" w:rsidRPr="00E9241B" w:rsidRDefault="003C1D1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668" w:type="dxa"/>
          </w:tcPr>
          <w:p w:rsidR="003C1D14" w:rsidRPr="00E9241B" w:rsidRDefault="003C1D1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06" w:type="dxa"/>
            <w:gridSpan w:val="4"/>
          </w:tcPr>
          <w:p w:rsidR="003C1D14" w:rsidRPr="00E9241B" w:rsidRDefault="003C1D1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1933" w:type="dxa"/>
          </w:tcPr>
          <w:p w:rsidR="003C1D14" w:rsidRPr="00E9241B" w:rsidRDefault="003C1D1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ч</w:t>
            </w:r>
            <w:r w:rsidR="006F0F7C"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ё</w:t>
            </w: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т, зач</w:t>
            </w:r>
            <w:r w:rsidR="006F0F7C"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ё</w:t>
            </w: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т</w:t>
            </w:r>
          </w:p>
        </w:tc>
      </w:tr>
    </w:tbl>
    <w:p w:rsidR="001A4074" w:rsidRPr="00E9241B" w:rsidRDefault="001A4074" w:rsidP="00E9241B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:rsidR="006F0F7C" w:rsidRPr="00E9241B" w:rsidRDefault="006F0F7C" w:rsidP="00E9241B">
      <w:pPr>
        <w:pStyle w:val="a4"/>
        <w:numPr>
          <w:ilvl w:val="0"/>
          <w:numId w:val="12"/>
        </w:numPr>
        <w:spacing w:after="120" w:line="276" w:lineRule="auto"/>
        <w:rPr>
          <w:u w:val="single"/>
        </w:rPr>
      </w:pPr>
      <w:r w:rsidRPr="00E9241B">
        <w:rPr>
          <w:u w:val="single"/>
        </w:rPr>
        <w:t>Для очно-за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006"/>
        <w:gridCol w:w="668"/>
        <w:gridCol w:w="1294"/>
        <w:gridCol w:w="1225"/>
        <w:gridCol w:w="1019"/>
        <w:gridCol w:w="968"/>
        <w:gridCol w:w="1933"/>
      </w:tblGrid>
      <w:tr w:rsidR="006F0F7C" w:rsidRPr="00E9241B" w:rsidTr="00A355CA">
        <w:trPr>
          <w:cantSplit/>
          <w:trHeight w:val="671"/>
        </w:trPr>
        <w:tc>
          <w:tcPr>
            <w:tcW w:w="458" w:type="dxa"/>
            <w:vMerge w:val="restart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2006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6F0F7C" w:rsidRPr="00E9241B" w:rsidRDefault="006F0F7C" w:rsidP="00E9241B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4506" w:type="dxa"/>
            <w:gridSpan w:val="4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ёмкость (в академических часах)</w:t>
            </w:r>
          </w:p>
        </w:tc>
        <w:tc>
          <w:tcPr>
            <w:tcW w:w="1933" w:type="dxa"/>
            <w:vMerge w:val="restart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6F0F7C" w:rsidRPr="00E9241B" w:rsidTr="00A355CA">
        <w:trPr>
          <w:cantSplit/>
          <w:trHeight w:val="293"/>
        </w:trPr>
        <w:tc>
          <w:tcPr>
            <w:tcW w:w="458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006" w:type="dxa"/>
            <w:vMerge/>
            <w:shd w:val="clear" w:color="auto" w:fill="auto"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8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1225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1019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968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933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4D0274" w:rsidRPr="00E9241B" w:rsidTr="00A355CA">
        <w:tc>
          <w:tcPr>
            <w:tcW w:w="458" w:type="dxa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bookmarkStart w:id="96" w:name="_GoBack" w:colFirst="3" w:colLast="3"/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006" w:type="dxa"/>
          </w:tcPr>
          <w:p w:rsidR="004D0274" w:rsidRPr="00E9241B" w:rsidRDefault="004D0274" w:rsidP="00E9241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668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4D0274" w:rsidRPr="004D0274" w:rsidRDefault="004D0274" w:rsidP="009230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0274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019" w:type="dxa"/>
            <w:vMerge w:val="restart"/>
          </w:tcPr>
          <w:p w:rsidR="004D0274" w:rsidRPr="004D0274" w:rsidRDefault="004D0274" w:rsidP="009230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0274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968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</w:t>
            </w:r>
          </w:p>
        </w:tc>
      </w:tr>
      <w:tr w:rsidR="006F0F7C" w:rsidRPr="00E9241B" w:rsidTr="00A355CA">
        <w:tc>
          <w:tcPr>
            <w:tcW w:w="458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</w:tcPr>
          <w:p w:rsidR="006F0F7C" w:rsidRPr="00E9241B" w:rsidRDefault="006F0F7C" w:rsidP="00E9241B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668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F0F7C" w:rsidRPr="004D0274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F0F7C" w:rsidRPr="004D0274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4D0274" w:rsidRPr="00E9241B" w:rsidTr="00A355CA">
        <w:tc>
          <w:tcPr>
            <w:tcW w:w="458" w:type="dxa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  <w:shd w:val="clear" w:color="auto" w:fill="auto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668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4D0274" w:rsidRPr="004D0274" w:rsidRDefault="004D0274" w:rsidP="00537C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0274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019" w:type="dxa"/>
            <w:vMerge w:val="restart"/>
          </w:tcPr>
          <w:p w:rsidR="004D0274" w:rsidRPr="004D0274" w:rsidRDefault="004D0274" w:rsidP="00537C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0274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968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ёт.</w:t>
            </w:r>
          </w:p>
        </w:tc>
      </w:tr>
      <w:tr w:rsidR="006F0F7C" w:rsidRPr="00E9241B" w:rsidTr="00A355CA">
        <w:tc>
          <w:tcPr>
            <w:tcW w:w="458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006" w:type="dxa"/>
            <w:shd w:val="clear" w:color="auto" w:fill="auto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668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F0F7C" w:rsidRPr="00E9241B" w:rsidRDefault="006F0F7C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4D0274" w:rsidRPr="00E9241B" w:rsidTr="00AA140D">
        <w:tc>
          <w:tcPr>
            <w:tcW w:w="2464" w:type="dxa"/>
            <w:gridSpan w:val="2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68" w:type="dxa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2519" w:type="dxa"/>
            <w:gridSpan w:val="2"/>
          </w:tcPr>
          <w:p w:rsidR="004D0274" w:rsidRPr="004D0274" w:rsidRDefault="004D0274" w:rsidP="006B35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0274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019" w:type="dxa"/>
          </w:tcPr>
          <w:p w:rsidR="004D0274" w:rsidRPr="004D0274" w:rsidRDefault="004D0274" w:rsidP="006B35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0274">
              <w:rPr>
                <w:rFonts w:ascii="Times New Roman" w:hAnsi="Times New Roman" w:cs="Times New Roman"/>
                <w:sz w:val="24"/>
                <w:szCs w:val="24"/>
              </w:rPr>
              <w:t>165</w:t>
            </w:r>
          </w:p>
        </w:tc>
        <w:tc>
          <w:tcPr>
            <w:tcW w:w="968" w:type="dxa"/>
          </w:tcPr>
          <w:p w:rsidR="004D0274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</w:tcPr>
          <w:p w:rsidR="004D0274" w:rsidRPr="00E9241B" w:rsidRDefault="004D0274" w:rsidP="00E9241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6F0F7C" w:rsidRPr="00E9241B" w:rsidTr="00A355CA">
        <w:tc>
          <w:tcPr>
            <w:tcW w:w="2464" w:type="dxa"/>
            <w:gridSpan w:val="2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668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06" w:type="dxa"/>
            <w:gridSpan w:val="4"/>
          </w:tcPr>
          <w:p w:rsidR="006F0F7C" w:rsidRPr="00E9241B" w:rsidRDefault="004D0274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52</w:t>
            </w:r>
          </w:p>
        </w:tc>
        <w:tc>
          <w:tcPr>
            <w:tcW w:w="1933" w:type="dxa"/>
          </w:tcPr>
          <w:p w:rsidR="006F0F7C" w:rsidRPr="00E9241B" w:rsidRDefault="006F0F7C" w:rsidP="00E9241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9241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чёт</w:t>
            </w:r>
          </w:p>
        </w:tc>
      </w:tr>
      <w:bookmarkEnd w:id="96"/>
    </w:tbl>
    <w:p w:rsidR="006F0F7C" w:rsidRPr="00E9241B" w:rsidRDefault="006F0F7C" w:rsidP="00E9241B">
      <w:pPr>
        <w:spacing w:line="276" w:lineRule="auto"/>
        <w:rPr>
          <w:rFonts w:ascii="Times New Roman" w:hAnsi="Times New Roman" w:cs="Times New Roman"/>
          <w:sz w:val="24"/>
          <w:szCs w:val="24"/>
          <w:lang w:eastAsia="ar-SA"/>
        </w:rPr>
      </w:pPr>
    </w:p>
    <w:p w:rsidR="006B1040" w:rsidRPr="00E9241B" w:rsidRDefault="006B104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7" w:name="_Toc2768260"/>
      <w:r w:rsidRPr="00E9241B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4"/>
      <w:bookmarkEnd w:id="95"/>
      <w:bookmarkEnd w:id="97"/>
    </w:p>
    <w:p w:rsidR="00F95CC9" w:rsidRPr="00E9241B" w:rsidRDefault="00F95CC9" w:rsidP="00E9241B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Деяния апостолов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). Гл. 1-2. Структурная и богословская связь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и Евангелия от Луки. Первые дв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как богословская и историческая программа всей книг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Структурная связь 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1 и Евангелия от Луки: пролог, Вознесение, избрание двенадцатого апостола на место отпадшего Иуды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Слова Христа к ученикам перед Вознесением как программ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Схождени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. Духа на апостолов как исполнение данного Христом обетования и рождение новозаветной Церкв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как продолжение Евангелия от Лук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и первое христианское поколение. М.: ПСТБИ; Русский путь, 2001.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). Раздел «Четвертый период истории Апостольского века. Писания Луки. Книга Деяний»; Апостол: Методическое пособие дл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емаских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занятий. М.: ПСТГУ, 2009 (далее Апостол). С. 8-12, 32-3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рхи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Болгарский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ж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Деяния и Соборные Послания Святых Апостолов: Сокращенно избранные из толкований святог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о Ио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на Златоуста и некоторых других отцов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М.: Афон, 2000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)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; Толковая Библия, или Комментарий на все книги Священного Писания Ветхого и Нового Завета изд. преемников А.П. Лопухина. СПб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,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904-1913. Репринт в 3-х кн. Стокгольм: Институт перевода Библии, 1987. Книга 3: Новый Завет.  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1-8. Историко-филологический комментарий. М.: ББИ св. ап. Андрея, 1999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999). С. 13-145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В. Будете мне свидетелями…: Введение в Деяния апостолов. М.: Духовная библиотека,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009 (далее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Ракоци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). С. 24-8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1-5. История иерусалимской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бщины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иерусалимской общины: фактическая канва событи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Социальная сторона жизни иерусалимской общины и ее духовный аспект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Первые гонения на христиан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ые моти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роповеди (на материале речей ап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Петра). </w:t>
      </w:r>
      <w:proofErr w:type="gramEnd"/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Речи ап. Петра – характерные черты богословия и словоупотребления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ервый период истории Апостольского века», «Четвертый период истории Апостольского века. Писания Луки. Книга Деяний»; Апостол 10-12, 40-4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999. С. 146-204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6-7. Проповедь и мученичество Стефан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Привлечение в Церковь эллинистов. Первы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нутрицерковны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конфликты. Избрани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ем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Проповедь Стефана и его арест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Речь Стефана, ее структурные и богословские особенности, связь ее содержания с возводимыми на Стефана обвинениям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Сопоставление речи Стефана с речами ап. Пет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Казнь Стефана, его предсмертные слова, их связь с Евангелием от Лук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Богословие речи Стефана в сравнении с богословием речей ап. Петра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ервый период истории Апостольского века», «Четвертый период истории Апостольского века. Писания Луки. Книга Деяний»; Апостол 13-14, 40-44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999. С. 205-249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8-12. Распространение христианства за пределы Иудеи. Вступление в Церковь первых язычников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Распространение христианства за пределы Иудеи в связи с казнью Стефана. Области распространения христианског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аговест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Проповедь Филиппа и привлечение в Церковь самарян и эфиопского евнух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Проповедь ап. Петра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идд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Видение Петра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, его проповедь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есари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в дом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отника. Обраще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реакция на него в иерусалимской общин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Обраще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авл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6. Проповедь христианства в Сирии и на Кипре. Основание и состав антиохийской церкв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видетельства Нового Завета о самарянах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ы «Второй период истории Апостольского века», «Четвертый период истории Апостольского века. Писания Луки. Книга Деяний»; Апостол 14-18, 45-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5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999. С. 250-27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9-28: Историко-филологический комментарий. СПб: Нестор-История, 2008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008). С. 66-181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5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Деян.13-15. Перво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аговестническо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е ап. Павла. Апостольский собор в Иерусалим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Первое путешествие ап. Павла – география и канва событи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Миссионерская тактика ап. Павла. Переход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аговест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т иудеев к язычника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Проблема соблюдения христианами из язычников Моисеева закона и ее решение на апостольском собор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Фактическое содержание и смысл декрета Апостольского собо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Третий период истории Апостольского века. Служение ап. Павла. Общие замечания. Первое путешествие ап. Павла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удейская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рлоблем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, «Четвертый период истории Апостольского века. Писания Луки. Книга Деяний»; Апостол 18-20, 50-52, 54-5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008. С. 182-261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6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16-21. Второе и треть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аговестнически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я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Второе и третье путешествия ап. Павла – география и канва событи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проповеди ап. Павла п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(на материале речей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нтиохи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исидийск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, афинском Ареопаге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илет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). Сопоставление с речами Петра и Стефан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отношения ап. Павла с иерусалимской церковью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,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обращенных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к иудеям (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нтиох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исидий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), язычникам (Афины), христианам (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иле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)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истории Апостольского века. Второе путешествие ап. Павла. Третье путешествие ап. Павла»; Апостол 20-25, 52-5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евинская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7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21-28. Ап. Павел в узах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Арест ап. Павла, его причины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2. Пребывание ап. Павла под стражей в Иерусалиме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есари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ечи перед иерусалимским народом, Феликсом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сто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грипп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Основные мотивы самозащиты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Отношение ап. Павла к римской государственности и ее представителя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 Путешествие ап. Павла в узах в Рим – география и канва событи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Исторический и богословский смысл окончани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сообщением о двухлетней проповеди ап. Павла в Риме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 в узах с миссионерскими речами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истории Апостольского века. Узы ап. Павла»; Апостол 25-2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олнительн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я: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Раздел 2. Корпус Павловых послани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8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Первое и второе послания ап.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ссалоник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далее 1-2Фесс.)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написания 1-2Фесс. в свете свидетельства их текста в сопоставлении с сообщениям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Взаимоотношения ап. Павла с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ссалоникийск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 и общий характер 1-2Фесс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Эсхатологическое учение 1Фесс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 о судьбе умерших до второго пришествия Христа и о его сроках.</w:t>
      </w:r>
      <w:proofErr w:type="gramEnd"/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 Эсхатологическое учение 2Фесс. Признаки приближени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руси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Деятельность «сына погибели» –  антихриста. Проблема «удерживающего» (2Фесс. 2. 6-7)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Возможные толкования «удерживающего» из 2Фесс.2.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ссалоник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; Апостол 60-6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1-2Фесс.; Толковая Библия. Толкования на 1-2Фесс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А.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ро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и Церковь в Новом Завете: Введение в Священное Писание Нового Завета. М.: Издательств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рутицкого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одворья, 2006 (далее Сорокин)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С. 166-175; Феофан Затворник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ышенски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ан)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ния посланий апостола Павла: Послания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 Репринт: М.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, 1895. М.: Правило веры, 199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9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ервое послание ап. Павла к Коринфянам (далее 1Кор.). Гл. 1-4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Мотивы разделений в коринфской общине и их несоответствие основным началам христианств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Крест Христов – основание подлинной мудрост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Сущность апостольского служе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Церкви в 1Кор. 3-4, их использование в других книгах Нового Завет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Толкование слов «Я Павлов, 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поллосов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, 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ифи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, я Христов» древними и современными авторами. Образы Церкви в 1Кор. 3-4, их использование в других книгах Нового заве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». Комментарии к соответствующим главам 1Кор.; Апостол 68-71, 82-85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79-19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ервое послание к коринфянам. Репринт: М., 1893. М.: Правило веры, 1998. Толкование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а соответствующие главы 1Кор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0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1Кор. 5-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Телесная чистота и целомудрие. Богословские основания учения ап. Павла о телесной чистот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Судебные тяжбы между христианами в языческих судах. Связь этого вопроса с вопросом о телесной чистот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Брак и безбрачие в богословии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Значимость социального статуса христианина по учению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Связь рассуждений ап. Павла о судебных тяжбах с вопросом о телесной чистот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соответствующим главам 1Кор.; Апостол 7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0-19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а соответствующие главы 1Кор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1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Кор. 8-1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отношения христиан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ище. Обстановка, в которой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доложертвенно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могло вкушаться. Допустимость и недопустимость вкушени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доложертвенного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Знание, любовь и свобода в богословии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Значение гл. 9 в контексте раздела 1Кор. 8-1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, допускающие и не допускающие вкушени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ищи по 1Кор. 8-1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lastRenderedPageBreak/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соответствующим главам 1Кор.; Апостол 72-7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2-19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а соответствующие главы 1Кор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2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Кор. 11-14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Необходимость покрытия женщинами головы на богослужени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Поведение христиан на евхаристических собраниях. Свидетельство ап. Павла об установлении таинства Евхаристи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Многообразие духовных даров в Церкви и единство их источника. Взаимные отношения различных дарований и их носителей. Любовь как необходимое условие спасительного пользования духовными дарами и высшая добродетель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Дар языков и дар пророчества по ап. Павлу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Соотноше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харизматичност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порядка в церковной жизни по ап. Павлу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Кор. 14. 22 в контексте 1Кор. 14. 23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соответствующим главам 1Кор.; Апостол 73-74, 86-88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4-198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а соответствующие главы 1Кор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3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Кор 15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Темы Креста и Воскресения как обрамление 1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Построение 1Кор. 15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Свидетельства ап. Павла о явлениях воскресшего Христа. Их соотношения с евангельскими повествованиями о явлениях Воскресшего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Воскресение Христа как основание всеобщего телесного воскресе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Качество воскресших тел, их соотношение с нынешними телами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6. Сопоставления Христа с Адамом в 1Кор 15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Свидетельство ап. Павла о явлениях воскресшего Христа в сопоставлении с евангельскими свидетельствам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1Кор. 15.; Апостол 74, 88-8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1Кор. 15; Толковая Библия. Толкования на 1Кор. 15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8-20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лкование на 1Кор. 15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4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Второго послания ап. Павла к Коринфянам (далее 2Кор.). 2Кор.1-2, 7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. Павла с коринфской общиной после написания 1Кор. Возможные посещения ап. Павлом Коринфа и переписка с коринфянами. Сопоставление с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Взгляд на проблему древних и современных авторов и их прочтение 2Кор в соответствии с занимаемой позицией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 Влияние обстоятельств написания на тон и характер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 написания 2Кор. по мнению древних и современных авторов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Коринфская смута. 2Кор». Комментарии к соответствующим главам 2Кор.; Апостол 75-7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посланий апостола Павла: Второе послание к коринфянам. Репринт: М., 1894. М.: Правило веры, 1998. Толкование на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оответствующие главы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5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2Кор. 3-9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Апостольское служение как служение Нового Завета, служение Духа, свободы и примирения людей с Бого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Соотношение славного внутреннего содержания и скорбных внешних условий апостольского служе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Сбор ср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ств в п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ользу иерусалимской церкви, его богословское обосновани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2Кор. 3. 17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2Кор». Комментарии к соответствующим главам 2Кор.; Апостол 76-7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6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>. 2Кор. 10-13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Противники ап. Павла в Коринфе. Их воззрения и причина вражды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 ап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Павлу. Проблема соотношения выражений «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лжеапостолы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» и «высшие апостолы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Обвинения, возводимые на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Многочисленность его трудов и скорбе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Чрезвычайный мистический опыт апосто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«жала в плоть» (2Кор. 12. 7) древними и современными авторам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2Кор». Комментарии к соответствующим главам 2Кор.; Апостол 77-78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оответствующие главы 2Ко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7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послания ап.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)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1-2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адресат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, ее связь с датировкой посл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Влияние датировк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на интерпретацию текста. 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Сравнение автобиографических сообщений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1-2 со сведениям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Божественное призвание Павла к апостольству и признание его в качестве апостола «столпами» Церкви. Эпизод столкновения ап. Павла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 ап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Петро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Автобиографические сведени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в сопоставлении со свидетельством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Эпизод столкновения ап. Павла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 ап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Петром в древней и современной экзегез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3-104, 106-10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1-20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Репр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: М., 1893. М.: Изд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ретенского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м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р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; Паломник; Правило веры, 1996. Толкование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Н. Н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аговести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христианской свободы в Послании святого апостола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М.: изд-во московского подворья Троице-Сергиевой Лавры, 1999 (далее Глубоковский). С. 1-126; Райт Н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. М.: ББИ св. ап. Андрея, 2003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8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3-4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3-4 с предыдущими двумя главами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2. 15-20 как богословское резюме послания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2. Невозможность достижения спасения на основании Моисеева закона и оправдание по вере во Христ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Значение веры в деле спасения по ап. Павлу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Значение личности Авраама в аргументации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5. Значение и роль закона как «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етоводител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Христу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6. Спасение как усыновление верующих Богу. Единство во Христе и преодоление всех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варных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азличий между верующим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7. Соотношение понятий оправдания и усыновления в богословии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3. 20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, 117-12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7-21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126-166; Райт Н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. М.: ББИ св. ап. Андрея, 2003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19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5-6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5-6 с предыдущими главам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4. 22-31 как введение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5-6. Своеобразие экзегезы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Рабство как характеристика жизни под законо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Свобода как основание и отличительная особенность христианской жизни.  Христианская жизнь как плод Духа. Соотношение свободы с Крестом. Свобода и нравственность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5. Понятия духа и плоти в богословии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Аллегорическое толкование ап. Павлом истории рождения двух сыновей Авраама и его богословский смыс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-10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19-22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166-211; Райт Н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. М.: ББИ св. ап. Андрея, 2003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0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Римлянам (далее Рим.). Стихи 1.1 - 3.1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Понятие правды Божией, его соотношение с гневом Божии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Всеобщая греховность людей. Грех язычников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стественно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огопознани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в богословии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Всеобщая греховность людей. Грех иудеев. Значение статуса принадлежности к иудейству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Понятие правды Божией в древней и современной экзегез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1-9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5-228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посланий апостола Павла. Послание к римлянам.  Репринт: М., 1890. М.: Правило веры, 1996. Толкование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трологически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х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14-34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1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им. 3.19 - 4.25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Всеобщая греховность и общий для всех путь оправдания по вере во Христ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онятий правды Божией и оправдания в богословии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Вера и закон в деле спасения по </w:t>
      </w:r>
      <w:proofErr w:type="spellStart"/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и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Вера Авраама как прообраз христианской веры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Аргументация ап. Павла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3-4 и Рим. 3-4. Общее и отличия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2-93, 117-12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8-22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34-44; Райт Н.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. М.: ББИ св. ап. Андрея, 2003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2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Рим. 5-6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обновленного во Христе человека. Примирение с Богом и похвала И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Адам и Христос в истории человечества. Христос – родоначальник нового человечеств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Сочетание верующего Христу в таинстве Креще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5. Соотношение данного и ожидаемого спасе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6. Соотношение рабства и свободы в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равнении с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Сопоставления Адама и Христа в 1Кор. 15 и Рим. 5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Рабство и свобода в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3-94, 101-10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9-23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трологически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х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44-6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3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им. 7-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Сопоставление смерти Христа со смертью одного из супругов в брачном союзе. Смерть как фактор возникновения новой ситуаци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Психология греха. Формулированное нравственно-религиозное требование как фактор, вызывающий к жизни грех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Преодоление власти греха и плоти в дар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. Духа. Понятия плоти и духа в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Усыновление верующих Богу в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Любовь Божия как преодоление скорбей настоящего времени. Проблема страдания всег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варного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мир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Понятие усыновления в богословии ап. Павла, его связь с понятием оправд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4-95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31-23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трологически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х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60-8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4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им. 9-11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Ожесточение иудеев и их бесплодное противление Богу как результат божественного избрания и отвержения. Проблема предопределения к осуждению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Сознательное отвержение иудеями обращенной к ним апостольской проповед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Ветхозаветные свидетельства о неверности Израил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4. Неприятие иудеями Христа в божественном плане спасения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ромыслительны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-исторический смысл отпадения Израиля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Грядущее обращение иудеев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Христу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радиционно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новаторское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нтииудейск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олемике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</w:t>
      </w:r>
      <w:r w:rsidR="000C1E78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полнительная: Сорокин 232-23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98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5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им. 12-16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Христианская жизнь как «живая жертва» Богу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Отношение христиан к государственной власт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Расхождения христиан в отношении разных родов пищи. Взаимоотношения «сильных» и «немощных» в христианской общине. Сопоставление Рим. 14-15 с 1Кор. 8-1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Планы ап. Павла на будуще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государственной власти в сравнении со свидетельством Евангелий и Деяний апостолов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36-24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126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6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далее Фил.). Общий анализ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остола Павла с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ск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. Фи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к «послание радости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Условия заключения ап. Павла и успех христианской проповеди. Отношение апостола к проповедующим Христа «нечисто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Полемика ап. Павла с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удействующими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Условия заключения ап. Павла согласно Фи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го отношение к проповедующим Христа «нечисто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lastRenderedPageBreak/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Фил.; Апостол 108-111; Толковая Библия. Толкования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Фи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6-248, 25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епринт: М.,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892. М.: Правило веры, 1998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7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Гимн Христу (Фил. 2. 5-11)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Гимн Христу в контексте Фил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Гипотеза 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авлово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роисхождении гимн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Структура и догматическое содержание гимн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Гимн Христу (Фил. 2. 5-11) в оценке Р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Шнакенбург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Д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анн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стихам; Апостол 112-11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стихи Фи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Фи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епринт: М., 1892. М.: Правило веры, 1998. Толкование соответствующих стихов Фи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Дж. Д. Единство и многообразие в Новом Завете: Исследование природы первоначального христианства. М.: ББИ св. ап. Андрея, 1997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). С. 173-175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Шнакенбург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Р. Новозаветная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. III, Гл. IV.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М.: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аолине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, 2000. С. 89-10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8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далее Кол.). Гл. 1-2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ак одна из вершин богословия ап. Павла. Утверждение божества Христ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«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ка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ресь». Характер лжеучения и полемика с ним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связь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христологического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учения и полемики с ересью в Кол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Кол. 1. 24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; Апостол 122-123, 125-13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на соответствующие главы Кол. 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259-264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епринт: М., 1892. М.: Правило веры, 1998. Толкование соответств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ующих глав Кол</w:t>
      </w:r>
      <w:proofErr w:type="gram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proofErr w:type="gram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29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Кол. 3-4. Послание ап. Павла к Филимону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)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Новая жизнь во Христе и христианская этик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«Домашний кодекс» Кол. Традиционное и новое в наставлениях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Связь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Отношение ап. Павла к институту рабства в контексте его взаимоотношений с Филимоном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Онисимо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5. Значе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для решения вопроса о составлении корпуса посланий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Отношение ап. Павла к институту рабства и его богословские основания (на основании 1Кор. 7,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)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исьменные памятники третьего периода апостольского века. Послания из уз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Послание к Филимону». Комментарии к соответствующим главам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23, 132-134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; Толковая Библия. Толкования на соответствующие главы К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1-255, 265-267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,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на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оответствующи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глав Кол.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. Послания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Репринт: М., 1895. М.: Правило веры, 1998. Толко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ание на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0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). Учение о Церкви и спасени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возникновения, характер и назначе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Связь с Ко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Соединение всего земного и небесного под главою Христом – открытая ныне тайна Божественной воли. Использование понятия тайны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Примирение иудеев и язычников в Церкви – Теле Христово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и свойства Церкви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разы Церкви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, их использование в других книгах Нового заве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; Апостол 135-14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E9241B" w:rsidRDefault="00C714FE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71-292</w:t>
      </w:r>
      <w:r w:rsidR="00B052F3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="00B052F3"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="00B052F3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="00B052F3" w:rsidRPr="00E9241B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="00B052F3" w:rsidRPr="00E9241B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31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Идея подражания Богу, ее смысл и исток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Хождение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вете. Истоки образов света и тьмы, их использование в других книгах Нового Заве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Брачный союз мужа и жены по образу Христа и Церкви. Связь с догматическим учением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Сопоставление учения о брак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с учением 1Кор. 7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Облечение в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сеоружи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Божие. Истоки образности, ее применение в других посланиях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Учение о браке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5 и в 1Кор. 7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35-143; Толковая Библия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71-29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епринт: М.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, 1893. М.: Правило веры, 199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2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(Первое и Второе к Тимофею, к Титу; далее 1-2Тим., Тит) послания ап. Павла. Словоупотребление и догматическое учени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Словоупотребление Пастырских посланий. Особенности лексики и фразеологи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Учение Пастырских посланий о Боге и Христ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Учение о благодати Божие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Употребление слова «Спаситель» в Новом Завет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1-2Тим. и Тит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постол 145-170; Толковая Библия. Толкования на 1-2Тим. и Тит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астырские послания. Репринт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.в.д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 М.: Правило веры, 1995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3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послания ап. Павла. Догматическое учение. Лжеучения по Пастырским послания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Учение о Церкв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Учение 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огодухновенности</w:t>
      </w:r>
      <w:proofErr w:type="spellEnd"/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. Пис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Эсхатология Пастырских послани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Лжеучения, обличаемые в Пастырских посланиях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Доклад: Содержание лжеучений и облик лжеучителей, обличаемых в Пастырских посланиях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Апостол 145-17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1-2Тим. и Тит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-2Тим. и Тит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кования на Пастырские посл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4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Пастырские послания ап. Павла. Учение посланий о церковной иерархии.  Нравственное учение послани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Пастырские послания о церковной иерархии. Степени священства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тавлени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служителей и требования к ним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Нравственное учение пастырских посланий. Тема страданий и гонени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2Тим. по сравнению с 1Тит. и Ти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Церковная иерархия в Пастырских посланиях и прочих книгах Нового Заве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Апостол 145-17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1-2Тим. и Тит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-2Тим. и Тит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кования на Пастырские посл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5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Послание к Евреям (дале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). Гл. 1-2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Сын Божий – Посредник божественного Откровения, участник творения, Искупитель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Сын Божий – превыше ангелов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Предназначение человек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Сострадательное воплощение Сына Бож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Сопоставление учения о божестве Христа в Фил., Кол. и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1-222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77-480, 484-48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я к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Репринт: М., 1895. М.: Правило веры, 1998. Толкование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А.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ящ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Богословие Послания к Еврея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м (далее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). С. 23-38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6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вр. 3. 1 - 4. 13.         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Вопросы для обсуждения: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осланник и Первосвященник. Христос и Моисе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Христианская жизнь как новый Исход. Вхождение в покой Божи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библейской экзегезы в отрывке 3. 7 – 4. 13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Особенности восприятия священной истории и толковани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я в отрывке Евр. 3. 7 – 4. 13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2-22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0-22, 38-42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7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вр. 4. 14 – 6. 20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Способность сострадать людям в их немощах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ставлени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Богом – условия подлинного  первосвященнического служения. Христос – истинный Первосвященник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Предельное проявление человечества Христа в Его страданиях. Экзегетическая и догматическая проблема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 5. 7-9. 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Необратимые последствия отступничества. Экзегетическая и догматическая проблема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 6. 4-6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Авраам – образец веры, проявляющейся в терпении. Клятва Бога, закрепляющая обетование Аврааму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Толковани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 5.7-9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олнительная:</w:t>
      </w:r>
      <w:r w:rsidR="00C714FE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8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вр. 7-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ервосвященник по чину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как прообраз Хрис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ервосвященства по чину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о священством по чину Лев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Новые священно-исторические реалии, связанные с новым чином первосвященства: новый закон, Новый Завет, новое место и вещество жертвоприношения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4. Христос – Первосвященник Нового Завета, совершающий служение в небесной скини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в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и Ветхого Завета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межзаветно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удейской письменност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Понятие «Новый Завет» в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0-48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е главы</w:t>
      </w:r>
      <w:proofErr w:type="gram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42-58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39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 Евр. 9. 1 - 10. 18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Устройство ветхозаветной скинии и его связь с жертвой Христа. Проблема несоответствия описания скинии в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 ветхозаветным текста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Ветхозаветное богослужение Дня Очищения – прообраз жертвы Христовой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Заключение Завета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ина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– прообраз Нового Завета, установленного жертвой Христово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Превосходство совершенной жертвы Христовой над ветхозаветными жертвами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5. Смысл ветхозаветного жертвенного куль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Ветхозаветное богослужение Дня Очищения  и ег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рообразовательно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значение в богословии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-224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7-488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58-69, 80-84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0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вр. 10. 19 - 11. 40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Необратимые последствия отпадения от веры. Более строгий характер новозаветных наказаний по сравнению с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етхозаветным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Эсхатологические мотивы в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 Связь эсхатологии и жесткого характера увещаний посл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Вера как основная христианская добродетель. Понимание веры в Евр. в сравнении с ее пониманием в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Вера и терпение. Ветхозаветные святые как образец веры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Христианская жизнь как странстви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5. Воздаяние как мотивирующий верующего фактор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Понимание веры в Евр. в сравнении с ее пониманием в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</w:t>
      </w:r>
      <w:r w:rsidR="00C714FE" w:rsidRPr="00E9241B">
        <w:rPr>
          <w:rFonts w:ascii="Times New Roman" w:hAnsi="Times New Roman" w:cs="Times New Roman"/>
          <w:sz w:val="24"/>
          <w:szCs w:val="24"/>
          <w:lang w:eastAsia="ru-RU"/>
        </w:rPr>
        <w:t>полнительная: Сорокин 488-491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70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-79, 85-87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1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вр. 12-13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как высший образец христианского подвиг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Значение наказания от Бога в жизни верующего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Образы Церкви в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4. Христианская жизнь как жертва Богу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Образы Церкви в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8-49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е главы</w:t>
      </w:r>
      <w:proofErr w:type="gram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88-90. </w:t>
      </w:r>
    </w:p>
    <w:p w:rsidR="00B052F3" w:rsidRPr="00E9241B" w:rsidRDefault="00CC02B2" w:rsidP="00E9241B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Раздел 3.</w:t>
      </w:r>
      <w:r w:rsidR="00B052F3"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Соборные посла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2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Значение искушений в жизни верующего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Молитва в жизни верующего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Бедность и богатство, отношение к миру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Подлинная и ложная мудрость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араллели между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и учением Христа, отраженным в Евангелии от Матфе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исьменные памятники Иерусалимской Церкви. Послание Иакова»; Апостол 176-177, 17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497-499, 502-505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Завеща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//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Да придет Царстви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Т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е: Сборник статей. Париж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Press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es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3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ероучительное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одержание и соотношение с корпусом посланий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Понимание закона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в сравнении с пониманием закона у ап. Павл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веры и дел по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в сравнении с их соотношением по ап. Павлу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Соотноше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и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р. Оценка гипотезы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а)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онимание веры в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с сравнении с Евр., Рим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исьменные памятники Иерусалимской Церкви. Послание Иакова»; Апостол 176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3-50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Завещание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//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Да придет Царствие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Т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вое. Сборник статей. Париж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, 20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03. C. 31-72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4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Пет. 1-2. 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Пет. Христос – Агнец, предназначенный прежде создания мира, страдающий Отрок Господень, краеугольный Камень Церкви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Экклезиология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Пет. Христиане как царственное священство и новый народ Божий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Использование Ветхого Завета в богословии 1Пет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Ветхозаветные корн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христологического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учения 1Пет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Четвертый период истории Апостольского века. Рим. Первое послание ап. Петра». Комментарии к соответствующим главам 1Пет.; Апостол 188-189, 194-195, 198-200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Пет.; Толковая Библия. Толкования на соответствующие главы 1Пет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10-512</w:t>
      </w:r>
      <w:r w:rsidR="00C714FE"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5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1Пет. 3-5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1. Наставления супругам и пастырям, их сопоставление с посланиями ап. Павл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Значение страданий и гонений в жизни христиан. Отношение христиан к миру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 Схождение Христа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ад. Связь с потопом и таинством Крещения. Толкование 1Пет. 3. 18-22; 4. 6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Пет. 3. 18-22; 4. 6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lastRenderedPageBreak/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Четвертый период истории Апостольского века. Рим. Первое послание ап. Петра». Комментарии к соответствующим главам 1Пет.; Апостол 189-190, 195-198, 200-201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Пет.; Толковая Библия. Толкования на соответствующие главы 1Пет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олнител</w:t>
      </w:r>
      <w:r w:rsidR="00C714FE" w:rsidRPr="00E9241B">
        <w:rPr>
          <w:rFonts w:ascii="Times New Roman" w:hAnsi="Times New Roman" w:cs="Times New Roman"/>
          <w:sz w:val="24"/>
          <w:szCs w:val="24"/>
          <w:lang w:eastAsia="ru-RU"/>
        </w:rPr>
        <w:t>ьная: Сорокин 508-510, 512-516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6.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2Пет. Иуд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Христианская жизнь и ее высшая цель – причастие Божескому естеству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Свидетельство 2Пет. о Преображении. Сопоставление со свидетельством евангелистов-синоптиков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Лжеучения и лжеучители в 2Пет. и Иуд. Текстуальная близость посланий и проблема взаимного влияния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Эсхатология 2Пет. Сопоставление с другими книгами Нового Завет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Использование апокрифических памятников в Иуд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Переклички 2Пет. с другими книгами Нового Завета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Рим. Второе послание ап. Петра. Послание Иуды»; Апостол 201-203, 210-213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2Пет и Иуд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2Пет и Иуд.</w:t>
      </w:r>
    </w:p>
    <w:p w:rsidR="00C714FE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</w:t>
      </w:r>
      <w:r w:rsidR="00C714FE" w:rsidRPr="00E9241B">
        <w:rPr>
          <w:rFonts w:ascii="Times New Roman" w:hAnsi="Times New Roman" w:cs="Times New Roman"/>
          <w:sz w:val="24"/>
          <w:szCs w:val="24"/>
          <w:lang w:eastAsia="ru-RU"/>
        </w:rPr>
        <w:t>518-520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7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>. 1Ин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1Ин. и Евангелие от Иоанна – общность и различие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богословия 1Ин. – хождение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вете,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огосыновство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, пребывание в любви Божией, победа над миро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3.Эсхатология 1Ин. Учение об антихристе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4. Полемика с лжеучениями в 1Ин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Черты богословского своеобразия 1Ин. по сравнению с четвертым Евангелием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Учение 1Ин. об антихристе в сравнении с эсхатологической речью Иисуса Христа и учением 2Фесс. о «человеке греха»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4-206, 21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1 Ин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н.</w:t>
      </w:r>
    </w:p>
    <w:p w:rsidR="00CC02B2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66-469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Гондецки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С. Писа</w:t>
      </w:r>
      <w:r w:rsidR="00E9241B" w:rsidRPr="00E9241B">
        <w:rPr>
          <w:rFonts w:ascii="Times New Roman" w:hAnsi="Times New Roman" w:cs="Times New Roman"/>
          <w:sz w:val="24"/>
          <w:szCs w:val="24"/>
          <w:lang w:eastAsia="ru-RU"/>
        </w:rPr>
        <w:t>ния Иоанна. М., 2005. С. 82-95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b/>
          <w:sz w:val="24"/>
          <w:szCs w:val="24"/>
          <w:lang w:eastAsia="ru-RU"/>
        </w:rPr>
        <w:t>Тема 48</w:t>
      </w:r>
      <w:r w:rsidRPr="00E9241B">
        <w:rPr>
          <w:rFonts w:ascii="Times New Roman" w:hAnsi="Times New Roman" w:cs="Times New Roman"/>
          <w:sz w:val="24"/>
          <w:szCs w:val="24"/>
          <w:lang w:eastAsia="ru-RU"/>
        </w:rPr>
        <w:t>. 2-3Ин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Вопросы для обсуждения: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1. Черты общности и различия 2-3 Ин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с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четвертым Евангелием и 1Ин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2. Лжеучения и церковные нестроения по 2-3Ин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3. Проблема церковного общения. Позиции Старц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на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Гипотезы о мотивах действий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клад: Проблема церковного общения по 2-3Ин. Позиции Старц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на и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веркий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Разделы «Второе Соборное Послание святого апостол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нна», «Третье Соборное Послание святого апостола Иоанна»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5-206, 217-218;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. Толкования на 2-3 Ин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2-3</w:t>
      </w:r>
      <w:proofErr w:type="gramStart"/>
      <w:r w:rsidRPr="00E9241B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proofErr w:type="gramEnd"/>
      <w:r w:rsidRPr="00E9241B">
        <w:rPr>
          <w:rFonts w:ascii="Times New Roman" w:hAnsi="Times New Roman" w:cs="Times New Roman"/>
          <w:sz w:val="24"/>
          <w:szCs w:val="24"/>
          <w:lang w:eastAsia="ru-RU"/>
        </w:rPr>
        <w:t>н.</w:t>
      </w:r>
    </w:p>
    <w:p w:rsidR="00F95CC9" w:rsidRPr="00E9241B" w:rsidRDefault="00B052F3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E9241B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, 469-472</w:t>
      </w:r>
      <w:r w:rsidR="00C714FE" w:rsidRPr="00E9241B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E9241B" w:rsidRDefault="00CC02B2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3B1771" w:rsidRPr="00E9241B" w:rsidRDefault="003B1771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8" w:name="_Toc2768261"/>
      <w:r w:rsidRPr="00E9241B">
        <w:rPr>
          <w:rFonts w:cs="Times New Roman"/>
          <w:sz w:val="24"/>
          <w:szCs w:val="24"/>
        </w:rPr>
        <w:t xml:space="preserve">Методическое обеспечение для самостоятельной работы </w:t>
      </w:r>
      <w:proofErr w:type="gramStart"/>
      <w:r w:rsidRPr="00E9241B">
        <w:rPr>
          <w:rFonts w:cs="Times New Roman"/>
          <w:sz w:val="24"/>
          <w:szCs w:val="24"/>
        </w:rPr>
        <w:t>обучающихся</w:t>
      </w:r>
      <w:bookmarkEnd w:id="91"/>
      <w:bookmarkEnd w:id="92"/>
      <w:bookmarkEnd w:id="98"/>
      <w:proofErr w:type="gramEnd"/>
      <w:r w:rsidRPr="00E9241B">
        <w:rPr>
          <w:rFonts w:cs="Times New Roman"/>
          <w:sz w:val="24"/>
          <w:szCs w:val="24"/>
        </w:rPr>
        <w:t xml:space="preserve"> 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9" w:name="_Toc474339165"/>
      <w:r w:rsidRPr="00E9241B">
        <w:rPr>
          <w:rFonts w:ascii="Times New Roman" w:hAnsi="Times New Roman" w:cs="Times New Roman"/>
          <w:sz w:val="24"/>
          <w:szCs w:val="24"/>
        </w:rPr>
        <w:t>- Планами учебных занятий</w:t>
      </w:r>
      <w:bookmarkEnd w:id="99"/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E9241B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E9241B">
        <w:rPr>
          <w:rFonts w:ascii="Times New Roman" w:hAnsi="Times New Roman" w:cs="Times New Roman"/>
          <w:sz w:val="24"/>
          <w:szCs w:val="24"/>
        </w:rPr>
        <w:t>)</w:t>
      </w:r>
    </w:p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040" w:rsidRPr="00E9241B" w:rsidRDefault="006B104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0" w:name="_Toc473664507"/>
      <w:bookmarkStart w:id="101" w:name="_Toc473718085"/>
      <w:bookmarkStart w:id="102" w:name="_Toc474158832"/>
      <w:bookmarkStart w:id="103" w:name="_Toc474326343"/>
      <w:bookmarkStart w:id="104" w:name="_Toc474334629"/>
      <w:bookmarkStart w:id="105" w:name="_Toc2768262"/>
      <w:r w:rsidRPr="00E9241B">
        <w:rPr>
          <w:rFonts w:cs="Times New Roman"/>
          <w:sz w:val="24"/>
          <w:szCs w:val="24"/>
        </w:rPr>
        <w:t>Фонд оценочных средств</w:t>
      </w:r>
      <w:bookmarkEnd w:id="100"/>
      <w:bookmarkEnd w:id="101"/>
      <w:bookmarkEnd w:id="102"/>
      <w:bookmarkEnd w:id="103"/>
      <w:bookmarkEnd w:id="104"/>
      <w:bookmarkEnd w:id="105"/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6" w:name="_Toc473664508"/>
      <w:bookmarkStart w:id="107" w:name="_Toc473718086"/>
      <w:bookmarkStart w:id="108" w:name="_Toc474158833"/>
      <w:bookmarkStart w:id="109" w:name="_Toc474326344"/>
      <w:bookmarkStart w:id="110" w:name="_Toc474334630"/>
      <w:r w:rsidRPr="00E9241B">
        <w:rPr>
          <w:rFonts w:ascii="Times New Roman" w:hAnsi="Times New Roman"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E9241B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E9241B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1" w:name="_Toc473664509"/>
      <w:bookmarkStart w:id="112" w:name="_Toc473718087"/>
      <w:bookmarkStart w:id="113" w:name="_Toc474158834"/>
      <w:bookmarkStart w:id="114" w:name="_Toc474326345"/>
      <w:bookmarkStart w:id="115" w:name="_Toc474334631"/>
      <w:r w:rsidRPr="00E9241B">
        <w:rPr>
          <w:rFonts w:ascii="Times New Roman" w:hAnsi="Times New Roman" w:cs="Times New Roman"/>
          <w:sz w:val="24"/>
          <w:szCs w:val="24"/>
        </w:rPr>
        <w:t>Показатели оценивания поэтапного освоения компетенции</w:t>
      </w:r>
      <w:bookmarkEnd w:id="111"/>
      <w:bookmarkEnd w:id="112"/>
      <w:bookmarkEnd w:id="113"/>
      <w:bookmarkEnd w:id="114"/>
      <w:bookmarkEnd w:id="115"/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3C1D14" w:rsidRPr="00E9241B">
        <w:rPr>
          <w:rFonts w:ascii="Times New Roman" w:hAnsi="Times New Roman" w:cs="Times New Roman"/>
          <w:sz w:val="24"/>
          <w:szCs w:val="24"/>
        </w:rPr>
        <w:t>ому этапу освоения компетенции.</w:t>
      </w:r>
    </w:p>
    <w:p w:rsidR="003B1771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6" w:name="_Toc474158836"/>
      <w:bookmarkStart w:id="117" w:name="_Toc474326346"/>
      <w:bookmarkStart w:id="118" w:name="_Toc474334632"/>
      <w:r w:rsidRPr="00E9241B">
        <w:rPr>
          <w:rFonts w:ascii="Times New Roman" w:hAnsi="Times New Roman" w:cs="Times New Roman"/>
          <w:sz w:val="24"/>
          <w:szCs w:val="24"/>
        </w:rPr>
        <w:t>Вопросы для проведения промежуточной аттестации</w:t>
      </w:r>
      <w:bookmarkEnd w:id="116"/>
      <w:bookmarkEnd w:id="117"/>
      <w:bookmarkEnd w:id="118"/>
      <w:r w:rsidR="00A24FE4" w:rsidRPr="00E9241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bookmarkStart w:id="119" w:name="_Toc474158839"/>
      <w:bookmarkStart w:id="120" w:name="_Toc474326347"/>
      <w:bookmarkStart w:id="121" w:name="_Toc474334633"/>
      <w:proofErr w:type="spellStart"/>
      <w:r w:rsidRPr="00E9241B">
        <w:t>Деян</w:t>
      </w:r>
      <w:proofErr w:type="spellEnd"/>
      <w:r w:rsidRPr="00E9241B">
        <w:t>. как творение евангелиста Луки. Основные богословские идеи книги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ервый период апостольского века по </w:t>
      </w:r>
      <w:proofErr w:type="spellStart"/>
      <w:r w:rsidRPr="00E9241B">
        <w:t>Деян</w:t>
      </w:r>
      <w:proofErr w:type="spellEnd"/>
      <w:r w:rsidRPr="00E9241B">
        <w:t xml:space="preserve">. Жизнь иерусалимской общины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lastRenderedPageBreak/>
        <w:t xml:space="preserve">Второй период апостольского века по </w:t>
      </w:r>
      <w:proofErr w:type="spellStart"/>
      <w:r w:rsidRPr="00E9241B">
        <w:t>Деян</w:t>
      </w:r>
      <w:proofErr w:type="spellEnd"/>
      <w:r w:rsidRPr="00E9241B">
        <w:t xml:space="preserve">. Распространение христианского </w:t>
      </w:r>
      <w:proofErr w:type="spellStart"/>
      <w:r w:rsidRPr="00E9241B">
        <w:t>благовестия</w:t>
      </w:r>
      <w:proofErr w:type="spellEnd"/>
      <w:r w:rsidRPr="00E9241B">
        <w:t xml:space="preserve"> за пределы Иерусалима и Иудеи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ервое </w:t>
      </w:r>
      <w:proofErr w:type="spellStart"/>
      <w:r w:rsidRPr="00E9241B">
        <w:t>благовестническое</w:t>
      </w:r>
      <w:proofErr w:type="spellEnd"/>
      <w:r w:rsidRPr="00E9241B">
        <w:t xml:space="preserve"> путешествие ап. Павла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Апостольский собор. Причины его созыва и его решения. Датировка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Второе </w:t>
      </w:r>
      <w:proofErr w:type="spellStart"/>
      <w:r w:rsidRPr="00E9241B">
        <w:t>благовестническое</w:t>
      </w:r>
      <w:proofErr w:type="spellEnd"/>
      <w:r w:rsidRPr="00E9241B">
        <w:t xml:space="preserve"> путешествие ап. Павла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Третье </w:t>
      </w:r>
      <w:proofErr w:type="spellStart"/>
      <w:r w:rsidRPr="00E9241B">
        <w:t>благовестническое</w:t>
      </w:r>
      <w:proofErr w:type="spellEnd"/>
      <w:r w:rsidRPr="00E9241B">
        <w:t xml:space="preserve"> путешествие ап. Павла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Заключение ап. Павла в узы. Пребывание в </w:t>
      </w:r>
      <w:proofErr w:type="spellStart"/>
      <w:r w:rsidRPr="00E9241B">
        <w:t>Кесарии</w:t>
      </w:r>
      <w:proofErr w:type="spellEnd"/>
      <w:r w:rsidRPr="00E9241B">
        <w:t>. Путешествие в Рим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Общая характеристика 1 и 2Фесс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Эсхатология 1 и 2Фесс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Разделения внутри коринфской общины. Содержание и сущность апостольского служения (1Кор.1-4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Брак и телесная чистота по 1Кор. Суды между коринфянами (1Кор.5-7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роблема </w:t>
      </w:r>
      <w:proofErr w:type="spellStart"/>
      <w:r w:rsidRPr="00E9241B">
        <w:t>идоложертвенного</w:t>
      </w:r>
      <w:proofErr w:type="spellEnd"/>
      <w:r w:rsidRPr="00E9241B">
        <w:t xml:space="preserve"> (1Кор.8-10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Порядок на богослужебных собраниях. Духовные дарования (1Кор.11-14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Воскресение мертвых по 1Кор.15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Обстоятельства написания 2Кор. Т.н. «коринфская смута»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Взаимоотношения ап Павла и коринфян по 2Кор.1-2 и 7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Апостольское служение по 2Кор.3-5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Сбор сре</w:t>
      </w:r>
      <w:proofErr w:type="gramStart"/>
      <w:r w:rsidRPr="00E9241B">
        <w:t>дств дл</w:t>
      </w:r>
      <w:proofErr w:type="gramEnd"/>
      <w:r w:rsidRPr="00E9241B">
        <w:t>я Иерусалимской церкви (1Кор.16.1-4; 2Кор.8-9; Рим.15.25-27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E9241B">
        <w:t>Автоапология</w:t>
      </w:r>
      <w:proofErr w:type="spellEnd"/>
      <w:r w:rsidRPr="00E9241B">
        <w:t xml:space="preserve"> ап. Павла по 2Кор.10-13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Всеобщность греха. Виновность иудеев и язычников (Рим.1.18-3.18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Оправдание верою во Христа. Пример Авраама. Значение закона (Рим.3.19-4.25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Христос – Новый Адам. Христианское крещение как </w:t>
      </w:r>
      <w:proofErr w:type="spellStart"/>
      <w:r w:rsidRPr="00E9241B">
        <w:t>спогребение</w:t>
      </w:r>
      <w:proofErr w:type="spellEnd"/>
      <w:r w:rsidRPr="00E9241B">
        <w:t xml:space="preserve"> Христу (Рим.5-6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реодоление власти плоти в даре </w:t>
      </w:r>
      <w:proofErr w:type="spellStart"/>
      <w:r w:rsidRPr="00E9241B">
        <w:t>Св</w:t>
      </w:r>
      <w:proofErr w:type="gramStart"/>
      <w:r w:rsidRPr="00E9241B">
        <w:t>.Д</w:t>
      </w:r>
      <w:proofErr w:type="gramEnd"/>
      <w:r w:rsidRPr="00E9241B">
        <w:t>уха</w:t>
      </w:r>
      <w:proofErr w:type="spellEnd"/>
      <w:r w:rsidRPr="00E9241B">
        <w:t xml:space="preserve">. Усыновление верующих Богу (Рим.7-8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Иудеи и язычники в замысле спасения и священной истории (Рим.9-11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Основные идеи нравственно-увещательного раздела Рим (12.1-15.13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Защита Павлом своего апостольского достоинства по </w:t>
      </w:r>
      <w:proofErr w:type="spellStart"/>
      <w:r w:rsidRPr="00E9241B">
        <w:t>Гал</w:t>
      </w:r>
      <w:proofErr w:type="spellEnd"/>
      <w:r w:rsidRPr="00E9241B">
        <w:t>. (гл. 1-2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Обзор догматических идей </w:t>
      </w:r>
      <w:proofErr w:type="spellStart"/>
      <w:r w:rsidRPr="00E9241B">
        <w:t>Гал</w:t>
      </w:r>
      <w:proofErr w:type="spellEnd"/>
      <w:r w:rsidRPr="00E9241B">
        <w:t>.: закон и вера, единство во Христе и усыновление спасаемых Богу (Гал.2.15-4.20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Христианская свобода по </w:t>
      </w:r>
      <w:proofErr w:type="spellStart"/>
      <w:r w:rsidRPr="00E9241B">
        <w:t>Гал</w:t>
      </w:r>
      <w:proofErr w:type="spellEnd"/>
      <w:r w:rsidRPr="00E9241B">
        <w:t>. Нравственно-аскетическое учение послания (Гал.4.21-6.18)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Время и обстоятельства написания послания ап. Павла к </w:t>
      </w:r>
      <w:proofErr w:type="spellStart"/>
      <w:r w:rsidRPr="00E9241B">
        <w:t>Филиппийцам</w:t>
      </w:r>
      <w:proofErr w:type="spellEnd"/>
      <w:r w:rsidRPr="00E9241B">
        <w:t xml:space="preserve">. Обзор содержания послания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Гимн Христу из Послания ап. Павла к </w:t>
      </w:r>
      <w:proofErr w:type="spellStart"/>
      <w:r w:rsidRPr="00E9241B">
        <w:t>Филиппийцам</w:t>
      </w:r>
      <w:proofErr w:type="spellEnd"/>
      <w:r w:rsidRPr="00E9241B">
        <w:t xml:space="preserve"> (2.6-11). Гипотезы о его происхождении. Его структура и богословие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Богословие Кол. </w:t>
      </w:r>
      <w:proofErr w:type="spellStart"/>
      <w:r w:rsidRPr="00E9241B">
        <w:t>Христология</w:t>
      </w:r>
      <w:proofErr w:type="spellEnd"/>
      <w:r w:rsidRPr="00E9241B">
        <w:t xml:space="preserve"> и обличение ереси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Богословие </w:t>
      </w:r>
      <w:proofErr w:type="spellStart"/>
      <w:r w:rsidRPr="00E9241B">
        <w:t>Еф</w:t>
      </w:r>
      <w:proofErr w:type="spellEnd"/>
      <w:r w:rsidRPr="00E9241B">
        <w:t xml:space="preserve">. </w:t>
      </w:r>
      <w:proofErr w:type="spellStart"/>
      <w:r w:rsidRPr="00E9241B">
        <w:t>Христология</w:t>
      </w:r>
      <w:proofErr w:type="spellEnd"/>
      <w:r w:rsidRPr="00E9241B">
        <w:t xml:space="preserve"> и </w:t>
      </w:r>
      <w:proofErr w:type="spellStart"/>
      <w:r w:rsidRPr="00E9241B">
        <w:t>экклезиология</w:t>
      </w:r>
      <w:proofErr w:type="spellEnd"/>
      <w:r w:rsidRPr="00E9241B">
        <w:t xml:space="preserve">. Образы Церкви в </w:t>
      </w:r>
      <w:proofErr w:type="spellStart"/>
      <w:r w:rsidRPr="00E9241B">
        <w:t>Еф</w:t>
      </w:r>
      <w:proofErr w:type="spellEnd"/>
      <w:r w:rsidRPr="00E9241B">
        <w:t xml:space="preserve">. Иудеи и язычники в Церкви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Основные идеи нравственно-увещательного раздела </w:t>
      </w:r>
      <w:proofErr w:type="spellStart"/>
      <w:r w:rsidRPr="00E9241B">
        <w:t>Еф</w:t>
      </w:r>
      <w:proofErr w:type="spellEnd"/>
      <w:r w:rsidRPr="00E9241B">
        <w:t xml:space="preserve"> (4.1-6.24). Учение о браке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ослание ап. Павла к Филимону. Связь с Кол. Отношение к институту рабства в </w:t>
      </w:r>
      <w:proofErr w:type="spellStart"/>
      <w:r w:rsidRPr="00E9241B">
        <w:t>Филим</w:t>
      </w:r>
      <w:proofErr w:type="spellEnd"/>
      <w:r w:rsidRPr="00E9241B">
        <w:t xml:space="preserve"> (в сравнении с 1Кор.7.20-24, Кол.3.22-25 и Еф.6.5-8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E9241B">
        <w:lastRenderedPageBreak/>
        <w:t>Поставление</w:t>
      </w:r>
      <w:proofErr w:type="spellEnd"/>
      <w:r w:rsidRPr="00E9241B"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gramStart"/>
      <w:r w:rsidRPr="00E9241B">
        <w:t xml:space="preserve">Догматические утверждения Пастырских посланий: о Боге, Христе, Церкви, благодати, Св. Писании, последних временах. </w:t>
      </w:r>
      <w:proofErr w:type="gramEnd"/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Христос и Моисей. Странствование в пустыне и вхождение в субботний покой (Евр.3.1-4.13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Христос – Первосвященник по чину </w:t>
      </w:r>
      <w:proofErr w:type="spellStart"/>
      <w:r w:rsidRPr="00E9241B">
        <w:t>Мелхиседека</w:t>
      </w:r>
      <w:proofErr w:type="spellEnd"/>
      <w:r w:rsidRPr="00E9241B">
        <w:t xml:space="preserve">. Ветхий и Новый Завет (Евр.4.14-8.13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Жертва Христова и ветхозаветный жертвенный культ (Евр.9.1-10.18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Заключительный увещательный раздел</w:t>
      </w:r>
      <w:proofErr w:type="gramStart"/>
      <w:r w:rsidRPr="00E9241B">
        <w:t xml:space="preserve"> Е</w:t>
      </w:r>
      <w:proofErr w:type="gramEnd"/>
      <w:r w:rsidRPr="00E9241B">
        <w:t xml:space="preserve">вр. (10.19-13.25). Христианская жизнь как подвиг веры, ветхозаветные образцы веры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Общий обзор содержания </w:t>
      </w:r>
      <w:proofErr w:type="spellStart"/>
      <w:r w:rsidRPr="00E9241B">
        <w:t>Иак</w:t>
      </w:r>
      <w:proofErr w:type="spellEnd"/>
      <w:r w:rsidRPr="00E9241B">
        <w:t xml:space="preserve">. Проблема соотношения веры и дел (Иак.2.14-26)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>Общий обзор содержания 2Пет. Обличение лжеучителей (гл.2). Эсхатология (гл.3). Соотношение с 1Пет. и Иуд.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ервое послание ап. Иоанна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Второе и третье послания ап. Иоанна. Черты </w:t>
      </w:r>
      <w:proofErr w:type="spellStart"/>
      <w:r w:rsidRPr="00E9241B">
        <w:t>иоанновского</w:t>
      </w:r>
      <w:proofErr w:type="spellEnd"/>
      <w:r w:rsidRPr="00E9241B">
        <w:t xml:space="preserve"> стиля и богословия в 2-3</w:t>
      </w:r>
      <w:proofErr w:type="gramStart"/>
      <w:r w:rsidRPr="00E9241B">
        <w:t xml:space="preserve"> И</w:t>
      </w:r>
      <w:proofErr w:type="gramEnd"/>
      <w:r w:rsidRPr="00E9241B">
        <w:t xml:space="preserve">н. Обличение лжеучителей. </w:t>
      </w:r>
    </w:p>
    <w:p w:rsidR="00A24FE4" w:rsidRPr="00E9241B" w:rsidRDefault="00A24FE4" w:rsidP="00E9241B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E9241B">
        <w:t xml:space="preserve">Послание ап. Иуды. Соотношение с 2Пет. Обличение лжеучителей. Использование апокрифических текстов. </w:t>
      </w:r>
    </w:p>
    <w:p w:rsidR="001A4074" w:rsidRPr="00E9241B" w:rsidRDefault="001A4074" w:rsidP="00E9241B">
      <w:pPr>
        <w:pStyle w:val="a4"/>
        <w:spacing w:after="120" w:line="276" w:lineRule="auto"/>
        <w:ind w:left="0"/>
        <w:jc w:val="both"/>
      </w:pPr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Критерии оценивания основного этапа освоения компетенции</w:t>
      </w:r>
      <w:bookmarkEnd w:id="119"/>
      <w:bookmarkEnd w:id="120"/>
      <w:bookmarkEnd w:id="121"/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B1040" w:rsidRPr="00E9241B" w:rsidRDefault="006B1040" w:rsidP="00E9241B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2" w:name="_Toc473664512"/>
      <w:bookmarkStart w:id="123" w:name="_Toc473718090"/>
      <w:bookmarkStart w:id="124" w:name="_Toc474158840"/>
      <w:bookmarkStart w:id="125" w:name="_Toc474326348"/>
      <w:bookmarkStart w:id="126" w:name="_Toc474334634"/>
      <w:r w:rsidRPr="00E9241B">
        <w:rPr>
          <w:rFonts w:ascii="Times New Roman" w:hAnsi="Times New Roman" w:cs="Times New Roman"/>
          <w:sz w:val="24"/>
          <w:szCs w:val="24"/>
        </w:rPr>
        <w:t>Критерии оценивания устных опросов</w:t>
      </w:r>
      <w:bookmarkEnd w:id="122"/>
      <w:bookmarkEnd w:id="123"/>
      <w:bookmarkEnd w:id="124"/>
      <w:bookmarkEnd w:id="125"/>
      <w:bookmarkEnd w:id="126"/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27" w:name="_Toc473664513"/>
      <w:bookmarkStart w:id="128" w:name="_Toc473718091"/>
      <w:r w:rsidRPr="00E9241B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1A4074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9" w:name="_Toc474158841"/>
      <w:bookmarkStart w:id="130" w:name="_Toc474326349"/>
      <w:bookmarkStart w:id="131" w:name="_Toc474334635"/>
      <w:r w:rsidRPr="00E9241B">
        <w:rPr>
          <w:rFonts w:ascii="Times New Roman" w:hAnsi="Times New Roman" w:cs="Times New Roman"/>
          <w:sz w:val="24"/>
          <w:szCs w:val="24"/>
        </w:rPr>
        <w:lastRenderedPageBreak/>
        <w:t xml:space="preserve">Описание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proofErr w:type="gramEnd"/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E9241B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9241B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E9241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E9241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9241B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E9241B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A4074" w:rsidRPr="00E9241B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1A4074" w:rsidRPr="00E9241B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1A4074" w:rsidRPr="00E9241B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1A4074" w:rsidRPr="00E9241B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1A4074" w:rsidRPr="00E9241B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E9241B" w:rsidRDefault="001A4074" w:rsidP="00E9241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1B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1A4074" w:rsidRPr="00E9241B" w:rsidRDefault="001A4074" w:rsidP="00E9241B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B1040" w:rsidRPr="00E9241B" w:rsidRDefault="006B1040" w:rsidP="00E9241B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2" w:name="_Toc473664514"/>
      <w:bookmarkStart w:id="133" w:name="_Toc473718092"/>
      <w:bookmarkStart w:id="134" w:name="_Toc474158842"/>
      <w:bookmarkStart w:id="135" w:name="_Toc474326350"/>
      <w:bookmarkStart w:id="136" w:name="_Toc474334636"/>
      <w:r w:rsidRPr="00E9241B">
        <w:rPr>
          <w:rFonts w:ascii="Times New Roman" w:hAnsi="Times New Roman" w:cs="Times New Roman"/>
          <w:sz w:val="24"/>
          <w:szCs w:val="24"/>
        </w:rPr>
        <w:t>Средства оценивания</w:t>
      </w:r>
      <w:bookmarkEnd w:id="132"/>
      <w:bookmarkEnd w:id="133"/>
      <w:bookmarkEnd w:id="134"/>
      <w:bookmarkEnd w:id="135"/>
      <w:bookmarkEnd w:id="136"/>
      <w:r w:rsidRPr="00E9241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 xml:space="preserve">В случае </w:t>
      </w:r>
      <w:r w:rsidRPr="00E9241B">
        <w:rPr>
          <w:rFonts w:ascii="Times New Roman" w:hAnsi="Times New Roman" w:cs="Times New Roman"/>
          <w:i/>
          <w:iCs/>
          <w:sz w:val="24"/>
          <w:szCs w:val="24"/>
        </w:rPr>
        <w:t>недифференцированного контроля (в форме зачета)</w:t>
      </w:r>
      <w:r w:rsidRPr="00E9241B">
        <w:rPr>
          <w:rFonts w:ascii="Times New Roman" w:hAnsi="Times New Roman" w:cs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>обучающегося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>-рейтинговой системе оценивается 34 баллами.</w:t>
      </w:r>
    </w:p>
    <w:p w:rsidR="006B1040" w:rsidRPr="00E9241B" w:rsidRDefault="006B1040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E9241B" w:rsidRDefault="00AB68F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7" w:name="_Toc2768263"/>
      <w:r w:rsidRPr="00E9241B">
        <w:rPr>
          <w:rFonts w:cs="Times New Roman"/>
          <w:sz w:val="24"/>
          <w:szCs w:val="24"/>
        </w:rPr>
        <w:t>Литература по дисциплине</w:t>
      </w:r>
      <w:bookmarkEnd w:id="137"/>
    </w:p>
    <w:p w:rsidR="001A4074" w:rsidRPr="00E9241B" w:rsidRDefault="001A4074" w:rsidP="00E9241B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9241B">
        <w:rPr>
          <w:rFonts w:ascii="Times New Roman" w:eastAsiaTheme="minorHAnsi" w:hAnsi="Times New Roman" w:cs="Times New Roman"/>
          <w:sz w:val="24"/>
          <w:szCs w:val="24"/>
        </w:rPr>
        <w:t>Обязательная литература</w:t>
      </w:r>
    </w:p>
    <w:p w:rsidR="001A4074" w:rsidRPr="00E9241B" w:rsidRDefault="001A4074" w:rsidP="00E9241B">
      <w:pPr>
        <w:pStyle w:val="a9"/>
        <w:numPr>
          <w:ilvl w:val="0"/>
          <w:numId w:val="10"/>
        </w:numPr>
        <w:tabs>
          <w:tab w:val="clear" w:pos="1440"/>
          <w:tab w:val="num" w:pos="0"/>
        </w:tabs>
        <w:spacing w:after="120" w:line="276" w:lineRule="auto"/>
        <w:ind w:left="0" w:firstLine="0"/>
        <w:jc w:val="both"/>
        <w:rPr>
          <w:spacing w:val="-2"/>
          <w:sz w:val="24"/>
          <w:szCs w:val="24"/>
        </w:rPr>
      </w:pPr>
      <w:r w:rsidRPr="00E9241B">
        <w:rPr>
          <w:spacing w:val="-2"/>
          <w:sz w:val="24"/>
          <w:szCs w:val="24"/>
        </w:rPr>
        <w:t>Апостол: Методическое пособие для семинарских занятий. М.: Изд-во ПСТГУ, 2015.</w:t>
      </w:r>
    </w:p>
    <w:p w:rsidR="001A4074" w:rsidRPr="00E9241B" w:rsidRDefault="001A4074" w:rsidP="00E9241B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>Аверкий</w:t>
      </w:r>
      <w:proofErr w:type="spellEnd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 xml:space="preserve"> (</w:t>
      </w:r>
      <w:proofErr w:type="spellStart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>Таушев</w:t>
      </w:r>
      <w:proofErr w:type="spellEnd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 xml:space="preserve">), </w:t>
      </w:r>
      <w:proofErr w:type="spellStart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>архиеп</w:t>
      </w:r>
      <w:proofErr w:type="spellEnd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>.</w:t>
      </w:r>
      <w:r w:rsidRPr="00E9241B">
        <w:rPr>
          <w:rFonts w:ascii="Times New Roman" w:hAnsi="Times New Roman" w:cs="Times New Roman"/>
          <w:spacing w:val="-2"/>
          <w:sz w:val="24"/>
          <w:szCs w:val="24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1A4074" w:rsidRPr="00E9241B" w:rsidRDefault="001A4074" w:rsidP="00E9241B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lastRenderedPageBreak/>
        <w:t>Кассиан</w:t>
      </w:r>
      <w:proofErr w:type="spellEnd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 xml:space="preserve"> (Безобразов), </w:t>
      </w:r>
      <w:proofErr w:type="spellStart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>еп</w:t>
      </w:r>
      <w:proofErr w:type="spellEnd"/>
      <w:r w:rsidRPr="00E9241B">
        <w:rPr>
          <w:rFonts w:ascii="Times New Roman" w:hAnsi="Times New Roman" w:cs="Times New Roman"/>
          <w:i/>
          <w:spacing w:val="-2"/>
          <w:sz w:val="24"/>
          <w:szCs w:val="24"/>
        </w:rPr>
        <w:t>.</w:t>
      </w:r>
      <w:r w:rsidRPr="00E9241B">
        <w:rPr>
          <w:rFonts w:ascii="Times New Roman" w:hAnsi="Times New Roman" w:cs="Times New Roman"/>
          <w:spacing w:val="-2"/>
          <w:sz w:val="24"/>
          <w:szCs w:val="24"/>
        </w:rPr>
        <w:t xml:space="preserve"> Христос и первое христианское поколение. М.: Изд-во ПСТБИ. 2001.</w:t>
      </w:r>
    </w:p>
    <w:p w:rsidR="001A4074" w:rsidRPr="00E9241B" w:rsidRDefault="001A4074" w:rsidP="00E9241B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bookmarkStart w:id="138" w:name="_Toc473718096"/>
      <w:bookmarkStart w:id="139" w:name="_Toc466459491"/>
      <w:r w:rsidRPr="00E9241B">
        <w:rPr>
          <w:rFonts w:ascii="Times New Roman" w:eastAsiaTheme="minorHAnsi" w:hAnsi="Times New Roman" w:cs="Times New Roman"/>
          <w:sz w:val="24"/>
          <w:szCs w:val="24"/>
        </w:rPr>
        <w:t>Дополнительная литература</w:t>
      </w:r>
      <w:bookmarkEnd w:id="138"/>
      <w:bookmarkEnd w:id="139"/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hAnsi="Times New Roman" w:cs="Times New Roman"/>
          <w:spacing w:val="-2"/>
          <w:sz w:val="24"/>
          <w:szCs w:val="24"/>
        </w:rPr>
        <w:t>Толковая Библия. Изд. преемников А. П. Лопухина. СПб</w:t>
      </w:r>
      <w:proofErr w:type="gramStart"/>
      <w:r w:rsidRPr="00E9241B">
        <w:rPr>
          <w:rFonts w:ascii="Times New Roman" w:hAnsi="Times New Roman" w:cs="Times New Roman"/>
          <w:spacing w:val="-2"/>
          <w:sz w:val="24"/>
          <w:szCs w:val="24"/>
        </w:rPr>
        <w:t xml:space="preserve">., </w:t>
      </w:r>
      <w:proofErr w:type="gramEnd"/>
      <w:r w:rsidRPr="00E9241B">
        <w:rPr>
          <w:rFonts w:ascii="Times New Roman" w:hAnsi="Times New Roman" w:cs="Times New Roman"/>
          <w:spacing w:val="-2"/>
          <w:sz w:val="24"/>
          <w:szCs w:val="24"/>
        </w:rPr>
        <w:t xml:space="preserve">1904-1913. Репринт в 3-х книгах. Кн. 3. Новый Завет. Стокгольм, 1988. 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Ефрем Сирин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пр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Творения: В 8 т. Т. 7: Толкование на послания ап. Павла.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>. Изд. Сергиев Посад: Изд</w:t>
      </w:r>
      <w:r w:rsidRPr="00E9241B">
        <w:rPr>
          <w:rFonts w:ascii="Times New Roman" w:hAnsi="Times New Roman" w:cs="Times New Roman"/>
          <w:sz w:val="24"/>
          <w:szCs w:val="24"/>
        </w:rPr>
        <w:t>-</w:t>
      </w:r>
      <w:r w:rsidRPr="00E9241B">
        <w:rPr>
          <w:rFonts w:ascii="Times New Roman" w:eastAsia="Calibri" w:hAnsi="Times New Roman" w:cs="Times New Roman"/>
          <w:sz w:val="24"/>
          <w:szCs w:val="24"/>
        </w:rPr>
        <w:t>во «Отчий дом», 1995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Константинополь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Избранные творения. Беседы на Деяния Апостольские. Репринт: СПб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, </w:t>
      </w:r>
      <w:proofErr w:type="gramEnd"/>
      <w:smartTag w:uri="urn:schemas-microsoft-com:office:smarttags" w:element="metricconverter">
        <w:smartTagPr>
          <w:attr w:name="ProductID" w:val="1903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903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Изд. отдел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Моск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>. Патриархата, 1994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олное собрание творений: В 12-ти т. Т. 9. Кн. 2: Беседы на Послание к </w:t>
      </w:r>
      <w:r w:rsidRPr="00E9241B">
        <w:rPr>
          <w:rFonts w:ascii="Times New Roman" w:hAnsi="Times New Roman" w:cs="Times New Roman"/>
          <w:sz w:val="24"/>
          <w:szCs w:val="24"/>
        </w:rPr>
        <w:t>римлянам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>. М.: Радонеж, 2003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0. Кн. 1: Беседы на Первое послание к </w:t>
      </w:r>
      <w:r w:rsidRPr="00E9241B">
        <w:rPr>
          <w:rFonts w:ascii="Times New Roman" w:hAnsi="Times New Roman" w:cs="Times New Roman"/>
          <w:sz w:val="24"/>
          <w:szCs w:val="24"/>
        </w:rPr>
        <w:t>коринфянам</w:t>
      </w:r>
      <w:r w:rsidRPr="00E9241B">
        <w:rPr>
          <w:rFonts w:ascii="Times New Roman" w:eastAsia="Calibri" w:hAnsi="Times New Roman" w:cs="Times New Roman"/>
          <w:sz w:val="24"/>
          <w:szCs w:val="24"/>
        </w:rPr>
        <w:t>. М.: Радонеж, 2004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0. Кн. </w:t>
      </w:r>
      <w:smartTag w:uri="urn:schemas-microsoft-com:office:smarttags" w:element="metricconverter">
        <w:smartTagPr>
          <w:attr w:name="ProductID" w:val="2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2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Радонеж, 2004.  Содержание: Толкование на </w:t>
      </w:r>
      <w:r w:rsidRPr="00E9241B">
        <w:rPr>
          <w:rFonts w:ascii="Times New Roman" w:hAnsi="Times New Roman" w:cs="Times New Roman"/>
          <w:sz w:val="24"/>
          <w:szCs w:val="24"/>
        </w:rPr>
        <w:t xml:space="preserve">Второе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ослание к коринфянам. Толкование на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>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1. Кн. </w:t>
      </w:r>
      <w:smartTag w:uri="urn:schemas-microsoft-com:office:smarttags" w:element="metricconverter">
        <w:smartTagPr>
          <w:attr w:name="ProductID" w:val="1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Радонеж, 2004 Содержание: Беседы на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ефесяна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Беседы на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филиппийца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Беседы на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>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олное собрание творений: В 12-ти т. Т. 12. Кн. </w:t>
      </w:r>
      <w:smartTag w:uri="urn:schemas-microsoft-com:office:smarttags" w:element="metricconverter">
        <w:smartTagPr>
          <w:attr w:name="ProductID" w:val="1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Радонеж, 2004. Содержание: Толкование на </w:t>
      </w:r>
      <w:r w:rsidRPr="00E9241B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E9241B">
        <w:rPr>
          <w:rFonts w:ascii="Times New Roman" w:eastAsia="Calibri" w:hAnsi="Times New Roman" w:cs="Times New Roman"/>
          <w:sz w:val="24"/>
          <w:szCs w:val="24"/>
        </w:rPr>
        <w:t>к евреям</w:t>
      </w:r>
      <w:r w:rsidRPr="00E9241B">
        <w:rPr>
          <w:rFonts w:ascii="Times New Roman" w:hAnsi="Times New Roman" w:cs="Times New Roman"/>
          <w:sz w:val="24"/>
          <w:szCs w:val="24"/>
        </w:rPr>
        <w:t>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  <w:tab w:val="num" w:pos="1418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Феофилак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Болгар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блж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Толкования на Деяния и Соборные Послания Святых Апостолов: Сокращенно избранные из толкований святог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о Иоа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нна Златоуста и некоторых других отцов. М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Феофилак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Болгарский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блж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Толкования на Послания святого апостола Павла: Сокращенно избранные из толкований святог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о Иоа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нна Златоуста и некоторых других отцов. </w:t>
      </w:r>
      <w:r w:rsidRPr="00E9241B">
        <w:rPr>
          <w:rFonts w:ascii="Times New Roman" w:hAnsi="Times New Roman" w:cs="Times New Roman"/>
          <w:sz w:val="24"/>
          <w:szCs w:val="24"/>
        </w:rPr>
        <w:t>В 2 кн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 Толкования Посланий апостола Павла: 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М., </w:t>
      </w:r>
      <w:smartTag w:uri="urn:schemas-microsoft-com:office:smarttags" w:element="metricconverter">
        <w:smartTagPr>
          <w:attr w:name="ProductID" w:val="1893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>.: Изд</w:t>
      </w:r>
      <w:r w:rsidRPr="00E9241B">
        <w:rPr>
          <w:rFonts w:ascii="Times New Roman" w:hAnsi="Times New Roman" w:cs="Times New Roman"/>
          <w:sz w:val="24"/>
          <w:szCs w:val="24"/>
        </w:rPr>
        <w:t>-во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Правило веры, 1996.  </w:t>
      </w:r>
    </w:p>
    <w:p w:rsidR="001A4074" w:rsidRPr="00E9241B" w:rsidRDefault="001A4074" w:rsidP="00E9241B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Второе послание к коринфянам. Репринт: М., </w:t>
      </w:r>
      <w:smartTag w:uri="urn:schemas-microsoft-com:office:smarttags" w:element="metricconverter">
        <w:smartTagPr>
          <w:attr w:name="ProductID" w:val="1894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4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E9241B" w:rsidRDefault="001A4074" w:rsidP="00E9241B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астырские послания. Репринт: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Б.в.д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равило веры, 1995. </w:t>
      </w:r>
    </w:p>
    <w:p w:rsidR="001A4074" w:rsidRPr="00E9241B" w:rsidRDefault="001A4074" w:rsidP="00E9241B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ервое послание к коринфянам. Репринт: М., </w:t>
      </w:r>
      <w:smartTag w:uri="urn:schemas-microsoft-com:office:smarttags" w:element="metricconverter">
        <w:smartTagPr>
          <w:attr w:name="ProductID" w:val="1893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E9241B" w:rsidRDefault="001A4074" w:rsidP="00E9241B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</w:t>
      </w:r>
      <w:proofErr w:type="spellStart"/>
      <w:r w:rsidRPr="00E9241B">
        <w:rPr>
          <w:rFonts w:ascii="Times New Roman" w:eastAsia="Calibri" w:hAnsi="Times New Roman" w:cs="Times New Roman"/>
          <w:sz w:val="24"/>
          <w:szCs w:val="24"/>
        </w:rPr>
        <w:t>ефесея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 Репринт: М., </w:t>
      </w:r>
      <w:smartTag w:uri="urn:schemas-microsoft-com:office:smarttags" w:element="metricconverter">
        <w:smartTagPr>
          <w:attr w:name="ProductID" w:val="1893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E9241B" w:rsidRDefault="001A4074" w:rsidP="00E9241B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2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2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E9241B" w:rsidRDefault="001A4074" w:rsidP="00E9241B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римлянам. Репринт: М., </w:t>
      </w:r>
      <w:smartTag w:uri="urn:schemas-microsoft-com:office:smarttags" w:element="metricconverter">
        <w:smartTagPr>
          <w:attr w:name="ProductID" w:val="1890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0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Правило веры, 1996. 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9241B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E9241B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E9241B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E9241B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я к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солунянам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филимону</w:t>
      </w:r>
      <w:proofErr w:type="spellEnd"/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r w:rsidRPr="00E9241B">
        <w:rPr>
          <w:rFonts w:ascii="Times New Roman" w:hAnsi="Times New Roman" w:cs="Times New Roman"/>
          <w:sz w:val="24"/>
          <w:szCs w:val="24"/>
        </w:rPr>
        <w:t>евреям</w:t>
      </w:r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5. М"/>
        </w:smartTagPr>
        <w:r w:rsidRPr="00E9241B">
          <w:rPr>
            <w:rFonts w:ascii="Times New Roman" w:eastAsia="Calibri" w:hAnsi="Times New Roman" w:cs="Times New Roman"/>
            <w:sz w:val="24"/>
            <w:szCs w:val="24"/>
          </w:rPr>
          <w:t>1895. М</w:t>
        </w:r>
      </w:smartTag>
      <w:r w:rsidRPr="00E9241B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E9241B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E9241B">
        <w:rPr>
          <w:rFonts w:ascii="Times New Roman" w:eastAsia="Calibri" w:hAnsi="Times New Roman" w:cs="Times New Roman"/>
          <w:sz w:val="24"/>
          <w:szCs w:val="24"/>
        </w:rPr>
        <w:t>Правило веры, 1998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E9241B">
        <w:rPr>
          <w:rFonts w:ascii="Times New Roman" w:hAnsi="Times New Roman" w:cs="Times New Roman"/>
          <w:sz w:val="24"/>
          <w:szCs w:val="24"/>
        </w:rPr>
        <w:t xml:space="preserve"> Церкви и других авторов I-</w:t>
      </w:r>
      <w:r w:rsidRPr="00E9241B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E9241B">
        <w:rPr>
          <w:rFonts w:ascii="Times New Roman" w:hAnsi="Times New Roman" w:cs="Times New Roman"/>
          <w:sz w:val="24"/>
          <w:szCs w:val="24"/>
        </w:rPr>
        <w:t xml:space="preserve">III веков. Новый Завет. Т. </w:t>
      </w:r>
      <w:r w:rsidRPr="00E9241B">
        <w:rPr>
          <w:rFonts w:ascii="Times New Roman" w:hAnsi="Times New Roman" w:cs="Times New Roman"/>
          <w:sz w:val="24"/>
          <w:szCs w:val="24"/>
          <w:lang w:val="en-US"/>
        </w:rPr>
        <w:t>VI</w:t>
      </w:r>
      <w:r w:rsidRPr="00E9241B">
        <w:rPr>
          <w:rFonts w:ascii="Times New Roman" w:hAnsi="Times New Roman" w:cs="Times New Roman"/>
          <w:sz w:val="24"/>
          <w:szCs w:val="24"/>
        </w:rPr>
        <w:t>: Послание к римлянам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ер. с англ. Тверь: Изд-во Герменевтика, 2003. 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E9241B">
        <w:rPr>
          <w:rFonts w:ascii="Times New Roman" w:hAnsi="Times New Roman" w:cs="Times New Roman"/>
          <w:sz w:val="24"/>
          <w:szCs w:val="24"/>
        </w:rPr>
        <w:t xml:space="preserve"> Церкви и других авторов I- </w:t>
      </w:r>
      <w:r w:rsidRPr="00E9241B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E9241B">
        <w:rPr>
          <w:rFonts w:ascii="Times New Roman" w:hAnsi="Times New Roman" w:cs="Times New Roman"/>
          <w:sz w:val="24"/>
          <w:szCs w:val="24"/>
        </w:rPr>
        <w:t xml:space="preserve">III  веков. Новый Завет. Т. </w:t>
      </w:r>
      <w:r w:rsidRPr="00E9241B">
        <w:rPr>
          <w:rFonts w:ascii="Times New Roman" w:hAnsi="Times New Roman" w:cs="Times New Roman"/>
          <w:sz w:val="24"/>
          <w:szCs w:val="24"/>
          <w:lang w:val="en-US"/>
        </w:rPr>
        <w:t>VII</w:t>
      </w:r>
      <w:r w:rsidRPr="00E9241B">
        <w:rPr>
          <w:rFonts w:ascii="Times New Roman" w:hAnsi="Times New Roman" w:cs="Times New Roman"/>
          <w:sz w:val="24"/>
          <w:szCs w:val="24"/>
        </w:rPr>
        <w:t>: Первое и Второе послания апостола Павла к коринфянам</w:t>
      </w:r>
      <w:proofErr w:type="gramStart"/>
      <w:r w:rsidRPr="00E9241B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>ер. с англ. Тверь: Изд-во Герменевтика, 2006.</w:t>
      </w:r>
    </w:p>
    <w:p w:rsidR="001A4074" w:rsidRPr="00E9241B" w:rsidRDefault="001A4074" w:rsidP="00E9241B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41B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E9241B">
        <w:rPr>
          <w:rFonts w:ascii="Times New Roman" w:hAnsi="Times New Roman" w:cs="Times New Roman"/>
          <w:sz w:val="24"/>
          <w:szCs w:val="24"/>
        </w:rPr>
        <w:t xml:space="preserve"> Церкви и других авторов I-YIII веков. Новый Завет. Т. </w:t>
      </w:r>
      <w:r w:rsidRPr="00E9241B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Pr="00E9241B">
        <w:rPr>
          <w:rFonts w:ascii="Times New Roman" w:hAnsi="Times New Roman" w:cs="Times New Roman"/>
          <w:sz w:val="24"/>
          <w:szCs w:val="24"/>
        </w:rPr>
        <w:t xml:space="preserve">: Послания апостола Павла к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E9241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241B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proofErr w:type="gramStart"/>
      <w:r w:rsidRPr="00E9241B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E9241B">
        <w:rPr>
          <w:rFonts w:ascii="Times New Roman" w:hAnsi="Times New Roman" w:cs="Times New Roman"/>
          <w:sz w:val="24"/>
          <w:szCs w:val="24"/>
        </w:rPr>
        <w:t xml:space="preserve">ер. с англ. Тверь: Изд-во Герменевтика, 2005. </w:t>
      </w:r>
    </w:p>
    <w:p w:rsidR="001A4074" w:rsidRPr="00E9241B" w:rsidRDefault="001A4074" w:rsidP="00E9241B">
      <w:pPr>
        <w:pStyle w:val="a4"/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E9241B">
        <w:rPr>
          <w:rStyle w:val="h4"/>
          <w:i/>
        </w:rPr>
        <w:t>Ринекер</w:t>
      </w:r>
      <w:proofErr w:type="spellEnd"/>
      <w:r w:rsidRPr="00E9241B">
        <w:rPr>
          <w:rStyle w:val="h4"/>
          <w:i/>
        </w:rPr>
        <w:t xml:space="preserve"> Ф., Майер Г.</w:t>
      </w:r>
      <w:r w:rsidRPr="00E9241B">
        <w:rPr>
          <w:rStyle w:val="h4"/>
        </w:rPr>
        <w:t xml:space="preserve"> </w:t>
      </w:r>
      <w:r w:rsidRPr="00E9241B">
        <w:t xml:space="preserve">Библейская Энциклопедия Брокгауза. </w:t>
      </w:r>
      <w:r w:rsidRPr="00E9241B">
        <w:rPr>
          <w:lang w:val="de-DE"/>
        </w:rPr>
        <w:t xml:space="preserve">Christliche </w:t>
      </w:r>
      <w:proofErr w:type="spellStart"/>
      <w:r w:rsidRPr="00E9241B">
        <w:rPr>
          <w:lang w:val="de-DE"/>
        </w:rPr>
        <w:t>Verlagbuchhandlung</w:t>
      </w:r>
      <w:proofErr w:type="spellEnd"/>
      <w:r w:rsidRPr="00E9241B">
        <w:rPr>
          <w:lang w:val="de-DE"/>
        </w:rPr>
        <w:t xml:space="preserve"> Paderborn,</w:t>
      </w:r>
      <w:r w:rsidRPr="00E9241B">
        <w:t xml:space="preserve"> 1999.</w:t>
      </w:r>
    </w:p>
    <w:p w:rsidR="003B1771" w:rsidRPr="00E9241B" w:rsidRDefault="003B1771" w:rsidP="00E9241B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E9241B" w:rsidRDefault="00AB68F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0" w:name="_Toc2768264"/>
      <w:r w:rsidRPr="00E9241B">
        <w:rPr>
          <w:rFonts w:cs="Times New Roman"/>
          <w:sz w:val="24"/>
          <w:szCs w:val="24"/>
        </w:rPr>
        <w:t>Интернет-ресурсы</w:t>
      </w:r>
      <w:bookmarkEnd w:id="140"/>
    </w:p>
    <w:p w:rsidR="003B1771" w:rsidRPr="00E9241B" w:rsidRDefault="004E0351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3B1771" w:rsidRPr="00E9241B">
          <w:rPr>
            <w:rStyle w:val="ab"/>
            <w:b w:val="0"/>
            <w:lang w:val="en-US"/>
          </w:rPr>
          <w:t>www</w:t>
        </w:r>
        <w:r w:rsidR="003B1771" w:rsidRPr="00E9241B">
          <w:rPr>
            <w:rStyle w:val="ab"/>
            <w:b w:val="0"/>
          </w:rPr>
          <w:t>.</w:t>
        </w:r>
        <w:proofErr w:type="spellStart"/>
        <w:r w:rsidR="003B1771" w:rsidRPr="00E9241B">
          <w:rPr>
            <w:rStyle w:val="ab"/>
            <w:b w:val="0"/>
            <w:lang w:val="en-US"/>
          </w:rPr>
          <w:t>ntgateway</w:t>
        </w:r>
        <w:proofErr w:type="spellEnd"/>
        <w:r w:rsidR="003B1771" w:rsidRPr="00E9241B">
          <w:rPr>
            <w:rStyle w:val="ab"/>
            <w:b w:val="0"/>
          </w:rPr>
          <w:t>.</w:t>
        </w:r>
        <w:r w:rsidR="003B1771" w:rsidRPr="00E9241B">
          <w:rPr>
            <w:rStyle w:val="ab"/>
            <w:b w:val="0"/>
            <w:lang w:val="en-US"/>
          </w:rPr>
          <w:t>com</w:t>
        </w:r>
      </w:hyperlink>
    </w:p>
    <w:p w:rsidR="003B1771" w:rsidRPr="00E9241B" w:rsidRDefault="004E0351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3B1771" w:rsidRPr="00E9241B">
          <w:rPr>
            <w:rStyle w:val="ab"/>
            <w:b w:val="0"/>
            <w:lang w:val="en-US"/>
          </w:rPr>
          <w:t>www</w:t>
        </w:r>
        <w:r w:rsidR="003B1771" w:rsidRPr="00E9241B">
          <w:rPr>
            <w:rStyle w:val="ab"/>
            <w:b w:val="0"/>
          </w:rPr>
          <w:t>.</w:t>
        </w:r>
        <w:r w:rsidR="003B1771" w:rsidRPr="00E9241B">
          <w:rPr>
            <w:rStyle w:val="ab"/>
            <w:b w:val="0"/>
            <w:lang w:val="en-US"/>
          </w:rPr>
          <w:t>bible</w:t>
        </w:r>
        <w:r w:rsidR="003B1771" w:rsidRPr="00E9241B">
          <w:rPr>
            <w:rStyle w:val="ab"/>
            <w:b w:val="0"/>
          </w:rPr>
          <w:t>.</w:t>
        </w:r>
        <w:r w:rsidR="003B1771" w:rsidRPr="00E9241B">
          <w:rPr>
            <w:rStyle w:val="ab"/>
            <w:b w:val="0"/>
            <w:lang w:val="en-US"/>
          </w:rPr>
          <w:t>org</w:t>
        </w:r>
      </w:hyperlink>
    </w:p>
    <w:p w:rsidR="003B1771" w:rsidRPr="00E9241B" w:rsidRDefault="004E0351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1" w:history="1">
        <w:r w:rsidR="003B1771" w:rsidRPr="00E9241B">
          <w:rPr>
            <w:rStyle w:val="ab"/>
            <w:b w:val="0"/>
            <w:lang w:val="en-US"/>
          </w:rPr>
          <w:t>http</w:t>
        </w:r>
        <w:r w:rsidR="003B1771" w:rsidRPr="00E9241B">
          <w:rPr>
            <w:rStyle w:val="ab"/>
            <w:b w:val="0"/>
          </w:rPr>
          <w:t>://</w:t>
        </w:r>
        <w:proofErr w:type="spellStart"/>
        <w:r w:rsidR="003B1771" w:rsidRPr="00E9241B">
          <w:rPr>
            <w:rStyle w:val="ab"/>
            <w:b w:val="0"/>
            <w:lang w:val="en-US"/>
          </w:rPr>
          <w:t>torreys</w:t>
        </w:r>
        <w:proofErr w:type="spellEnd"/>
        <w:r w:rsidR="003B1771" w:rsidRPr="00E9241B">
          <w:rPr>
            <w:rStyle w:val="ab"/>
            <w:b w:val="0"/>
          </w:rPr>
          <w:t>.</w:t>
        </w:r>
        <w:r w:rsidR="003B1771" w:rsidRPr="00E9241B">
          <w:rPr>
            <w:rStyle w:val="ab"/>
            <w:b w:val="0"/>
            <w:lang w:val="en-US"/>
          </w:rPr>
          <w:t>org</w:t>
        </w:r>
        <w:r w:rsidR="003B1771" w:rsidRPr="00E9241B">
          <w:rPr>
            <w:rStyle w:val="ab"/>
            <w:b w:val="0"/>
          </w:rPr>
          <w:t>/</w:t>
        </w:r>
        <w:r w:rsidR="003B1771" w:rsidRPr="00E9241B">
          <w:rPr>
            <w:rStyle w:val="ab"/>
            <w:b w:val="0"/>
            <w:lang w:val="en-US"/>
          </w:rPr>
          <w:t>bible</w:t>
        </w:r>
        <w:r w:rsidR="003B1771" w:rsidRPr="00E9241B">
          <w:rPr>
            <w:rStyle w:val="ab"/>
            <w:b w:val="0"/>
          </w:rPr>
          <w:t>/</w:t>
        </w:r>
      </w:hyperlink>
    </w:p>
    <w:p w:rsidR="003B1771" w:rsidRPr="00E9241B" w:rsidRDefault="004E0351" w:rsidP="00E9241B">
      <w:pPr>
        <w:pStyle w:val="a7"/>
        <w:spacing w:line="276" w:lineRule="auto"/>
        <w:ind w:left="0"/>
        <w:jc w:val="both"/>
      </w:pPr>
      <w:hyperlink r:id="rId12" w:history="1">
        <w:r w:rsidR="003B1771" w:rsidRPr="00E9241B">
          <w:rPr>
            <w:rStyle w:val="ab"/>
            <w:lang w:val="en-US"/>
          </w:rPr>
          <w:t>https</w:t>
        </w:r>
        <w:r w:rsidR="003B1771" w:rsidRPr="00E9241B">
          <w:rPr>
            <w:rStyle w:val="ab"/>
          </w:rPr>
          <w:t>://</w:t>
        </w:r>
        <w:r w:rsidR="003B1771" w:rsidRPr="00E9241B">
          <w:rPr>
            <w:rStyle w:val="ab"/>
            <w:lang w:val="en-US"/>
          </w:rPr>
          <w:t>www</w:t>
        </w:r>
        <w:r w:rsidR="003B1771" w:rsidRPr="00E9241B">
          <w:rPr>
            <w:rStyle w:val="ab"/>
          </w:rPr>
          <w:t>.</w:t>
        </w:r>
        <w:proofErr w:type="spellStart"/>
        <w:r w:rsidR="003B1771" w:rsidRPr="00E9241B">
          <w:rPr>
            <w:rStyle w:val="ab"/>
            <w:lang w:val="en-US"/>
          </w:rPr>
          <w:t>bibleonline</w:t>
        </w:r>
        <w:proofErr w:type="spellEnd"/>
        <w:r w:rsidR="003B1771" w:rsidRPr="00E9241B">
          <w:rPr>
            <w:rStyle w:val="ab"/>
          </w:rPr>
          <w:t>.</w:t>
        </w:r>
        <w:proofErr w:type="spellStart"/>
        <w:r w:rsidR="003B1771" w:rsidRPr="00E9241B">
          <w:rPr>
            <w:rStyle w:val="ab"/>
            <w:lang w:val="en-US"/>
          </w:rPr>
          <w:t>ru</w:t>
        </w:r>
        <w:proofErr w:type="spellEnd"/>
        <w:r w:rsidR="003B1771" w:rsidRPr="00E9241B">
          <w:rPr>
            <w:rStyle w:val="ab"/>
          </w:rPr>
          <w:t>/</w:t>
        </w:r>
      </w:hyperlink>
    </w:p>
    <w:p w:rsidR="001A4074" w:rsidRPr="00E9241B" w:rsidRDefault="001A4074" w:rsidP="00E9241B">
      <w:pPr>
        <w:pStyle w:val="a7"/>
        <w:spacing w:line="276" w:lineRule="auto"/>
        <w:ind w:left="0"/>
        <w:jc w:val="both"/>
      </w:pPr>
    </w:p>
    <w:p w:rsidR="00AB68F0" w:rsidRPr="00E9241B" w:rsidRDefault="00AB68F0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1" w:name="_Toc2768265"/>
      <w:r w:rsidRPr="00E9241B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141"/>
    </w:p>
    <w:p w:rsidR="003B1771" w:rsidRPr="00E9241B" w:rsidRDefault="003B1771" w:rsidP="00E9241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41B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3B1771" w:rsidRPr="00E9241B" w:rsidRDefault="003B1771" w:rsidP="00E9241B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E9241B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E9241B">
        <w:rPr>
          <w:b w:val="0"/>
        </w:rPr>
        <w:t>Internet</w:t>
      </w:r>
      <w:proofErr w:type="spellEnd"/>
      <w:r w:rsidRPr="00E9241B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E9241B">
        <w:t xml:space="preserve">. </w:t>
      </w:r>
    </w:p>
    <w:p w:rsidR="003B1771" w:rsidRPr="00E9241B" w:rsidRDefault="003B1771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9241B">
        <w:rPr>
          <w:b w:val="0"/>
        </w:rPr>
        <w:lastRenderedPageBreak/>
        <w:t xml:space="preserve">Самостоятельная работа </w:t>
      </w:r>
      <w:r w:rsidR="00C73C7D" w:rsidRPr="00E9241B">
        <w:rPr>
          <w:b w:val="0"/>
        </w:rPr>
        <w:t>обучающихся</w:t>
      </w:r>
      <w:r w:rsidRPr="00E9241B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1A4074" w:rsidRPr="00E9241B" w:rsidRDefault="001A4074" w:rsidP="00E9241B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3B1771" w:rsidRPr="00E9241B" w:rsidRDefault="003B1771" w:rsidP="00E9241B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2" w:name="_Toc2768266"/>
      <w:r w:rsidRPr="00E9241B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42"/>
    </w:p>
    <w:p w:rsidR="003B1771" w:rsidRPr="00E9241B" w:rsidRDefault="003B1771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9241B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  <w:r w:rsidR="002E73F5" w:rsidRPr="00E9241B">
        <w:rPr>
          <w:b w:val="0"/>
        </w:rPr>
        <w:t xml:space="preserve"> </w:t>
      </w:r>
      <w:r w:rsidRPr="00E9241B">
        <w:rPr>
          <w:b w:val="0"/>
        </w:rPr>
        <w:t xml:space="preserve">Мультимедийная аппаратура, </w:t>
      </w:r>
      <w:r w:rsidRPr="00E9241B">
        <w:rPr>
          <w:b w:val="0"/>
          <w:lang w:val="en-US"/>
        </w:rPr>
        <w:t>LCD</w:t>
      </w:r>
      <w:r w:rsidR="00311963" w:rsidRPr="00E9241B">
        <w:rPr>
          <w:b w:val="0"/>
        </w:rPr>
        <w:t>-проектор</w:t>
      </w:r>
      <w:r w:rsidR="00215146" w:rsidRPr="00E9241B">
        <w:rPr>
          <w:b w:val="0"/>
        </w:rPr>
        <w:t>.</w:t>
      </w:r>
    </w:p>
    <w:p w:rsidR="00215146" w:rsidRPr="00E9241B" w:rsidRDefault="00215146" w:rsidP="00E9241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3C1D14" w:rsidRPr="00E9241B" w:rsidRDefault="003C1D14" w:rsidP="00E9241B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9241B">
        <w:rPr>
          <w:rFonts w:ascii="Times New Roman" w:hAnsi="Times New Roman" w:cs="Times New Roman"/>
          <w:i/>
          <w:sz w:val="24"/>
          <w:szCs w:val="24"/>
        </w:rPr>
        <w:t xml:space="preserve">Рабочая программа дисциплины разработана на кафедре </w:t>
      </w:r>
      <w:proofErr w:type="spellStart"/>
      <w:r w:rsidRPr="00E9241B">
        <w:rPr>
          <w:rFonts w:ascii="Times New Roman" w:hAnsi="Times New Roman" w:cs="Times New Roman"/>
          <w:i/>
          <w:sz w:val="24"/>
          <w:szCs w:val="24"/>
        </w:rPr>
        <w:t>Библеистики</w:t>
      </w:r>
      <w:proofErr w:type="spellEnd"/>
      <w:r w:rsidRPr="00E9241B">
        <w:rPr>
          <w:rFonts w:ascii="Times New Roman" w:hAnsi="Times New Roman" w:cs="Times New Roman"/>
          <w:i/>
          <w:sz w:val="24"/>
          <w:szCs w:val="24"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3C1D14" w:rsidRPr="00E9241B" w:rsidRDefault="003C1D14" w:rsidP="00E9241B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C1D14" w:rsidRPr="00E9241B" w:rsidRDefault="003C1D14" w:rsidP="00E92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9241B">
        <w:rPr>
          <w:rFonts w:ascii="Times New Roman" w:hAnsi="Times New Roman" w:cs="Times New Roman"/>
          <w:i/>
          <w:iCs/>
          <w:sz w:val="24"/>
          <w:szCs w:val="24"/>
        </w:rPr>
        <w:t xml:space="preserve">Автор: </w:t>
      </w:r>
      <w:proofErr w:type="spellStart"/>
      <w:r w:rsidRPr="00E9241B">
        <w:rPr>
          <w:rFonts w:ascii="Times New Roman" w:hAnsi="Times New Roman" w:cs="Times New Roman"/>
          <w:i/>
          <w:iCs/>
          <w:sz w:val="24"/>
          <w:szCs w:val="24"/>
        </w:rPr>
        <w:t>Небольсин</w:t>
      </w:r>
      <w:proofErr w:type="spellEnd"/>
      <w:r w:rsidRPr="00E9241B">
        <w:rPr>
          <w:rFonts w:ascii="Times New Roman" w:hAnsi="Times New Roman" w:cs="Times New Roman"/>
          <w:i/>
          <w:iCs/>
          <w:sz w:val="24"/>
          <w:szCs w:val="24"/>
        </w:rPr>
        <w:t xml:space="preserve"> А.С.</w:t>
      </w:r>
    </w:p>
    <w:p w:rsidR="003C1D14" w:rsidRPr="00E9241B" w:rsidRDefault="003C1D14" w:rsidP="00E92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9241B">
        <w:rPr>
          <w:rFonts w:ascii="Times New Roman" w:hAnsi="Times New Roman" w:cs="Times New Roman"/>
          <w:i/>
          <w:iCs/>
          <w:sz w:val="24"/>
          <w:szCs w:val="24"/>
        </w:rPr>
        <w:t>Рецензент: Медведева А.А.</w:t>
      </w:r>
    </w:p>
    <w:p w:rsidR="003C1D14" w:rsidRPr="00E9241B" w:rsidRDefault="003C1D14" w:rsidP="00E92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215146" w:rsidRPr="00E9241B" w:rsidRDefault="00C73C7D" w:rsidP="00E9241B">
      <w:pPr>
        <w:pStyle w:val="a3"/>
        <w:keepLines w:val="0"/>
        <w:spacing w:after="120" w:line="276" w:lineRule="auto"/>
        <w:ind w:firstLine="0"/>
        <w:rPr>
          <w:i/>
        </w:rPr>
      </w:pPr>
      <w:r w:rsidRPr="00E9241B">
        <w:rPr>
          <w:rFonts w:eastAsiaTheme="minorHAnsi"/>
          <w:i/>
          <w:lang w:eastAsia="en-US"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215146" w:rsidRPr="00E9241B" w:rsidSect="001C46C6">
      <w:footerReference w:type="default" r:id="rId13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73D2" w:rsidRDefault="00D873D2" w:rsidP="00D1155C">
      <w:pPr>
        <w:spacing w:after="0" w:line="240" w:lineRule="auto"/>
      </w:pPr>
      <w:r>
        <w:separator/>
      </w:r>
    </w:p>
  </w:endnote>
  <w:endnote w:type="continuationSeparator" w:id="0">
    <w:p w:rsidR="00D873D2" w:rsidRDefault="00D873D2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0607350"/>
      <w:docPartObj>
        <w:docPartGallery w:val="Page Numbers (Bottom of Page)"/>
        <w:docPartUnique/>
      </w:docPartObj>
    </w:sdtPr>
    <w:sdtEndPr/>
    <w:sdtContent>
      <w:p w:rsidR="00D873D2" w:rsidRDefault="00D873D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0351">
          <w:rPr>
            <w:noProof/>
          </w:rPr>
          <w:t>6</w:t>
        </w:r>
        <w:r>
          <w:fldChar w:fldCharType="end"/>
        </w:r>
      </w:p>
    </w:sdtContent>
  </w:sdt>
  <w:p w:rsidR="00D873D2" w:rsidRDefault="00D873D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73D2" w:rsidRDefault="00D873D2" w:rsidP="00D1155C">
      <w:pPr>
        <w:spacing w:after="0" w:line="240" w:lineRule="auto"/>
      </w:pPr>
      <w:r>
        <w:separator/>
      </w:r>
    </w:p>
  </w:footnote>
  <w:footnote w:type="continuationSeparator" w:id="0">
    <w:p w:rsidR="00D873D2" w:rsidRDefault="00D873D2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2A7120"/>
    <w:multiLevelType w:val="hybridMultilevel"/>
    <w:tmpl w:val="54A221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">
    <w:nsid w:val="3EB44142"/>
    <w:multiLevelType w:val="hybridMultilevel"/>
    <w:tmpl w:val="54A221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1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6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3MLc0M7AwtzBW0lEKTi0uzszPAykwrQUAj5cCjy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27354"/>
    <w:rsid w:val="00151067"/>
    <w:rsid w:val="00191E39"/>
    <w:rsid w:val="001A4074"/>
    <w:rsid w:val="001C46C6"/>
    <w:rsid w:val="001C5C60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90D61"/>
    <w:rsid w:val="003A171F"/>
    <w:rsid w:val="003B1771"/>
    <w:rsid w:val="003C1D14"/>
    <w:rsid w:val="004312E8"/>
    <w:rsid w:val="00457E93"/>
    <w:rsid w:val="00476493"/>
    <w:rsid w:val="00484354"/>
    <w:rsid w:val="004D0274"/>
    <w:rsid w:val="004E0351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30060"/>
    <w:rsid w:val="00657B53"/>
    <w:rsid w:val="006B1040"/>
    <w:rsid w:val="006C1B28"/>
    <w:rsid w:val="006F0F7C"/>
    <w:rsid w:val="007174F2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24FE4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73C7D"/>
    <w:rsid w:val="00CA4037"/>
    <w:rsid w:val="00CC02B2"/>
    <w:rsid w:val="00CE3B1C"/>
    <w:rsid w:val="00CE5EBE"/>
    <w:rsid w:val="00D1155C"/>
    <w:rsid w:val="00D873D2"/>
    <w:rsid w:val="00DB4851"/>
    <w:rsid w:val="00DD5BCF"/>
    <w:rsid w:val="00DD7347"/>
    <w:rsid w:val="00DF64C8"/>
    <w:rsid w:val="00E5165F"/>
    <w:rsid w:val="00E9241B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bibleonlin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orreys.org/bibl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bible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tgatewa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4934F1-9726-4241-A9A3-91C74EFDC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4</Pages>
  <Words>10241</Words>
  <Characters>58378</Characters>
  <Application>Microsoft Office Word</Application>
  <DocSecurity>0</DocSecurity>
  <Lines>486</Lines>
  <Paragraphs>1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Вася</cp:lastModifiedBy>
  <cp:revision>12</cp:revision>
  <dcterms:created xsi:type="dcterms:W3CDTF">2017-07-25T11:46:00Z</dcterms:created>
  <dcterms:modified xsi:type="dcterms:W3CDTF">2019-03-12T08:20:00Z</dcterms:modified>
</cp:coreProperties>
</file>